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9"/>
        <w:tblW w:w="970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86"/>
        <w:gridCol w:w="145"/>
      </w:tblGrid>
      <w:tr w:rsidR="007244C3" w:rsidRPr="007244C3" w14:paraId="43DED5C7" w14:textId="77777777" w:rsidTr="005E2922">
        <w:trPr>
          <w:trHeight w:val="2874"/>
        </w:trPr>
        <w:tc>
          <w:tcPr>
            <w:tcW w:w="9708" w:type="dxa"/>
            <w:gridSpan w:val="2"/>
          </w:tcPr>
          <w:p w14:paraId="188EA6C7" w14:textId="570D104F" w:rsidR="000D2DB5" w:rsidRPr="007244C3" w:rsidRDefault="001C481B" w:rsidP="000D2DB5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="005757DF"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="005757DF" w:rsidRPr="007244C3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tbl>
            <w:tblPr>
              <w:tblStyle w:val="a9"/>
              <w:tblW w:w="9421" w:type="dxa"/>
              <w:tblInd w:w="6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547"/>
            </w:tblGrid>
            <w:tr w:rsidR="007244C3" w:rsidRPr="007244C3" w14:paraId="591EF393" w14:textId="77777777" w:rsidTr="00D830ED">
              <w:trPr>
                <w:trHeight w:val="5528"/>
              </w:trPr>
              <w:tc>
                <w:tcPr>
                  <w:tcW w:w="9421" w:type="dxa"/>
                </w:tcPr>
                <w:p w14:paraId="184FF525" w14:textId="0E79F727" w:rsidR="001C481B" w:rsidRPr="007244C3" w:rsidRDefault="001C481B" w:rsidP="002443F9">
                  <w:pPr>
                    <w:pStyle w:val="FirstParagraph"/>
                    <w:spacing w:before="0" w:after="0"/>
                    <w:ind w:hanging="4896"/>
                    <w:rPr>
                      <w:rFonts w:ascii="Times New Roman" w:hAnsi="Times New Roman" w:cs="Times New Roman"/>
                      <w:sz w:val="28"/>
                      <w:szCs w:val="28"/>
                      <w:lang w:val="ru-RU"/>
                    </w:rPr>
                  </w:pPr>
                  <w:r w:rsidRPr="007244C3">
                    <w:rPr>
                      <w:rFonts w:ascii="Times New Roman" w:hAnsi="Times New Roman" w:cs="Times New Roman"/>
                      <w:sz w:val="28"/>
                      <w:szCs w:val="28"/>
                      <w:lang w:val="ru-RU"/>
                    </w:rPr>
                    <w:br w:type="page"/>
                  </w:r>
                  <w:r w:rsidRPr="007244C3">
                    <w:rPr>
                      <w:rFonts w:ascii="Times New Roman" w:hAnsi="Times New Roman" w:cs="Times New Roman"/>
                      <w:sz w:val="28"/>
                      <w:szCs w:val="28"/>
                      <w:lang w:val="ru-RU"/>
                    </w:rPr>
                    <w:br w:type="page"/>
                  </w:r>
                  <w:r w:rsidRPr="007244C3">
                    <w:rPr>
                      <w:rFonts w:ascii="Times New Roman" w:hAnsi="Times New Roman" w:cs="Times New Roman"/>
                      <w:sz w:val="28"/>
                      <w:szCs w:val="28"/>
                      <w:lang w:val="ru-RU"/>
                    </w:rPr>
                    <w:br w:type="page"/>
                    <w:t>Приложение № 4</w:t>
                  </w:r>
                </w:p>
                <w:p w14:paraId="121D4A45" w14:textId="46B3C8DB" w:rsidR="001C481B" w:rsidRPr="007244C3" w:rsidRDefault="001C481B" w:rsidP="001C481B">
                  <w:pPr>
                    <w:pStyle w:val="ConsPlusNormal"/>
                    <w:ind w:left="5065"/>
                    <w:rPr>
                      <w:szCs w:val="28"/>
                    </w:rPr>
                  </w:pPr>
                  <w:r w:rsidRPr="007244C3">
                    <w:rPr>
                      <w:szCs w:val="28"/>
                    </w:rPr>
                    <w:t>Приложение №</w:t>
                  </w:r>
                  <w:r w:rsidR="006A04B9">
                    <w:rPr>
                      <w:szCs w:val="28"/>
                    </w:rPr>
                    <w:t> </w:t>
                  </w:r>
                  <w:r w:rsidRPr="007244C3">
                    <w:rPr>
                      <w:szCs w:val="28"/>
                    </w:rPr>
                    <w:t>4</w:t>
                  </w:r>
                </w:p>
                <w:p w14:paraId="08B70652" w14:textId="3AA861EA" w:rsidR="001C481B" w:rsidRPr="007244C3" w:rsidRDefault="001C481B" w:rsidP="001C481B">
                  <w:pPr>
                    <w:pStyle w:val="FirstParagraph"/>
                    <w:spacing w:before="0" w:after="0"/>
                    <w:ind w:left="5065"/>
                    <w:rPr>
                      <w:rFonts w:ascii="Times New Roman" w:hAnsi="Times New Roman" w:cs="Times New Roman"/>
                      <w:sz w:val="28"/>
                      <w:szCs w:val="28"/>
                      <w:lang w:val="ru-RU"/>
                    </w:rPr>
                  </w:pPr>
                  <w:r w:rsidRPr="007244C3">
                    <w:rPr>
                      <w:rFonts w:ascii="Times New Roman" w:hAnsi="Times New Roman" w:cs="Times New Roman"/>
                      <w:sz w:val="28"/>
                      <w:szCs w:val="28"/>
                      <w:lang w:val="ru-RU"/>
                    </w:rPr>
                    <w:t xml:space="preserve">к Положению о </w:t>
                  </w:r>
                  <w:r w:rsidRPr="007244C3">
                    <w:rPr>
                      <w:rFonts w:ascii="Times New Roman" w:hAnsi="Times New Roman" w:cs="Times New Roman"/>
                      <w:sz w:val="28"/>
                      <w:szCs w:val="28"/>
                      <w:shd w:val="clear" w:color="auto" w:fill="FFFFFF"/>
                      <w:lang w:val="ru-RU"/>
                    </w:rPr>
                    <w:t>Красноярском межрегиональном фестивале-конкурсе ансамблевой и</w:t>
                  </w:r>
                  <w:r w:rsidR="006A04B9">
                    <w:rPr>
                      <w:rFonts w:ascii="Times New Roman" w:hAnsi="Times New Roman" w:cs="Times New Roman"/>
                      <w:sz w:val="28"/>
                      <w:szCs w:val="28"/>
                      <w:shd w:val="clear" w:color="auto" w:fill="FFFFFF"/>
                      <w:lang w:val="ru-RU"/>
                    </w:rPr>
                    <w:t> </w:t>
                  </w:r>
                  <w:r w:rsidRPr="007244C3">
                    <w:rPr>
                      <w:rFonts w:ascii="Times New Roman" w:hAnsi="Times New Roman" w:cs="Times New Roman"/>
                      <w:sz w:val="28"/>
                      <w:szCs w:val="28"/>
                      <w:shd w:val="clear" w:color="auto" w:fill="FFFFFF"/>
                      <w:lang w:val="ru-RU"/>
                    </w:rPr>
                    <w:t>оркестровой музыки</w:t>
                  </w:r>
                </w:p>
                <w:p w14:paraId="65D68E22" w14:textId="77777777" w:rsidR="002443F9" w:rsidRDefault="002443F9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Cs/>
                    </w:rPr>
                  </w:pPr>
                </w:p>
                <w:p w14:paraId="1B6A2F67" w14:textId="286C827C" w:rsidR="001C481B" w:rsidRPr="007244C3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Cs/>
                    </w:rPr>
                  </w:pPr>
                  <w:r w:rsidRPr="007244C3">
                    <w:rPr>
                      <w:rFonts w:eastAsia="Times New Roman"/>
                      <w:bCs/>
                    </w:rPr>
      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      </w:r>
                </w:p>
                <w:p w14:paraId="53A93824" w14:textId="77777777" w:rsidR="001C481B" w:rsidRPr="007244C3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Cs/>
                    </w:rPr>
                  </w:pPr>
                  <w:r w:rsidRPr="007244C3">
                    <w:rPr>
                      <w:rFonts w:eastAsia="Times New Roman"/>
                      <w:bCs/>
                    </w:rPr>
                    <w:t xml:space="preserve">663090, Красноярский край, </w:t>
                  </w:r>
                </w:p>
                <w:p w14:paraId="1DDB9FFC" w14:textId="77777777" w:rsidR="001C481B" w:rsidRPr="007244C3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Cs/>
                    </w:rPr>
                  </w:pPr>
                  <w:r w:rsidRPr="007244C3">
                    <w:rPr>
                      <w:rFonts w:eastAsia="Times New Roman"/>
                      <w:bCs/>
                    </w:rPr>
                    <w:t xml:space="preserve">г. Дивногорск, ул. Чкалова, 43, </w:t>
                  </w:r>
                </w:p>
                <w:p w14:paraId="0D955766" w14:textId="77777777" w:rsidR="001C481B" w:rsidRPr="007244C3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Cs/>
                    </w:rPr>
                  </w:pPr>
                  <w:r w:rsidRPr="007244C3">
                    <w:rPr>
                      <w:rFonts w:eastAsia="Times New Roman"/>
                      <w:bCs/>
                    </w:rPr>
                    <w:t>ИНН 24656088727</w:t>
                  </w:r>
                </w:p>
                <w:p w14:paraId="35469728" w14:textId="77777777" w:rsidR="001C481B" w:rsidRPr="007244C3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Cs/>
                    </w:rPr>
                  </w:pPr>
                  <w:r w:rsidRPr="007244C3">
                    <w:rPr>
                      <w:rFonts w:eastAsia="Times New Roman"/>
                      <w:bCs/>
                    </w:rPr>
                    <w:t>ОГРН 1022402663194</w:t>
                  </w:r>
                </w:p>
                <w:p w14:paraId="7021AEB9" w14:textId="77777777" w:rsidR="001C481B" w:rsidRPr="007244C3" w:rsidRDefault="001C481B" w:rsidP="001C481B">
                  <w:pPr>
                    <w:widowControl w:val="0"/>
                    <w:pBdr>
                      <w:bottom w:val="single" w:sz="4" w:space="1" w:color="auto"/>
                    </w:pBdr>
                    <w:tabs>
                      <w:tab w:val="right" w:pos="9214"/>
                    </w:tabs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  <w:r w:rsidRPr="007244C3">
                    <w:rPr>
                      <w:rFonts w:eastAsia="Times New Roman"/>
                    </w:rPr>
                    <w:t>от</w:t>
                  </w:r>
                </w:p>
                <w:p w14:paraId="3B8AE03E" w14:textId="651C0CF3" w:rsidR="001C481B" w:rsidRPr="002F0D28" w:rsidRDefault="001C481B" w:rsidP="002F0D28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rPr>
                      <w:rFonts w:eastAsia="Times New Roman"/>
                      <w:i/>
                      <w:iCs/>
                      <w:sz w:val="24"/>
                      <w:szCs w:val="24"/>
                    </w:rPr>
                  </w:pPr>
                  <w:r w:rsidRPr="002F0D28">
                    <w:rPr>
                      <w:rFonts w:eastAsia="Times New Roman"/>
                      <w:i/>
                      <w:iCs/>
                      <w:sz w:val="24"/>
                      <w:szCs w:val="24"/>
                    </w:rPr>
                    <w:t>Ф.И.О. субъекта персональных</w:t>
                  </w:r>
                  <w:r w:rsidR="002F0D28">
                    <w:rPr>
                      <w:rFonts w:eastAsia="Times New Roman"/>
                      <w:i/>
                      <w:iCs/>
                      <w:sz w:val="24"/>
                      <w:szCs w:val="24"/>
                    </w:rPr>
                    <w:t xml:space="preserve"> </w:t>
                  </w:r>
                  <w:r w:rsidRPr="002F0D28">
                    <w:rPr>
                      <w:rFonts w:eastAsia="Times New Roman"/>
                      <w:i/>
                      <w:iCs/>
                      <w:sz w:val="24"/>
                      <w:szCs w:val="24"/>
                    </w:rPr>
                    <w:t>данных</w:t>
                  </w:r>
                </w:p>
                <w:p w14:paraId="59C987E2" w14:textId="77777777" w:rsidR="001C481B" w:rsidRPr="007244C3" w:rsidRDefault="001C481B" w:rsidP="001C481B">
                  <w:pPr>
                    <w:widowControl w:val="0"/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</w:p>
                <w:p w14:paraId="70CD7337" w14:textId="271AC555" w:rsidR="0065168C" w:rsidRDefault="0065168C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________________________________</w:t>
                  </w:r>
                </w:p>
                <w:p w14:paraId="236ECF61" w14:textId="2C01FE0C" w:rsidR="001C481B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  <w:r w:rsidRPr="007244C3">
                    <w:rPr>
                      <w:rFonts w:eastAsia="Times New Roman"/>
                    </w:rPr>
                    <w:t>номер телефона:</w:t>
                  </w:r>
                  <w:r w:rsidR="0065168C">
                    <w:rPr>
                      <w:rFonts w:eastAsia="Times New Roman"/>
                    </w:rPr>
                    <w:t xml:space="preserve"> </w:t>
                  </w:r>
                </w:p>
                <w:p w14:paraId="637BD438" w14:textId="59AADA26" w:rsidR="0065168C" w:rsidRPr="007244C3" w:rsidRDefault="0065168C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>________________________________</w:t>
                  </w:r>
                </w:p>
                <w:p w14:paraId="6D1693C1" w14:textId="492F7284" w:rsidR="001C481B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  <w:r w:rsidRPr="007244C3">
                    <w:rPr>
                      <w:rFonts w:eastAsia="Times New Roman"/>
                    </w:rPr>
                    <w:t>адрес электронной почты:</w:t>
                  </w:r>
                  <w:r w:rsidR="0065168C">
                    <w:rPr>
                      <w:rFonts w:eastAsia="Times New Roman"/>
                    </w:rPr>
                    <w:t xml:space="preserve"> </w:t>
                  </w:r>
                </w:p>
                <w:p w14:paraId="24D5B66B" w14:textId="010C0C43" w:rsidR="0065168C" w:rsidRPr="007244C3" w:rsidRDefault="0065168C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/>
                      <w:bCs/>
                    </w:rPr>
                  </w:pPr>
                  <w:r>
                    <w:rPr>
                      <w:rFonts w:eastAsia="Times New Roman"/>
                      <w:b/>
                      <w:bCs/>
                    </w:rPr>
                    <w:t>_______________________________</w:t>
                  </w:r>
                </w:p>
                <w:p w14:paraId="162F32F3" w14:textId="3C4910AA" w:rsidR="001C481B" w:rsidRDefault="001C481B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</w:rPr>
                  </w:pPr>
                  <w:r w:rsidRPr="007244C3">
                    <w:rPr>
                      <w:rFonts w:eastAsia="Times New Roman"/>
                    </w:rPr>
                    <w:t>почтовый адрес: _________________</w:t>
                  </w:r>
                </w:p>
                <w:p w14:paraId="5A111403" w14:textId="33348ACF" w:rsidR="0065168C" w:rsidRPr="007244C3" w:rsidRDefault="0065168C" w:rsidP="001C481B">
                  <w:pPr>
                    <w:widowControl w:val="0"/>
                    <w:autoSpaceDE w:val="0"/>
                    <w:autoSpaceDN w:val="0"/>
                    <w:adjustRightInd w:val="0"/>
                    <w:ind w:left="4820"/>
                    <w:jc w:val="both"/>
                    <w:rPr>
                      <w:rFonts w:eastAsia="Times New Roman"/>
                      <w:b/>
                      <w:bCs/>
                    </w:rPr>
                  </w:pPr>
                  <w:r>
                    <w:rPr>
                      <w:rFonts w:eastAsia="Times New Roman"/>
                      <w:b/>
                      <w:bCs/>
                    </w:rPr>
                    <w:t>________________________________________________________________________________________________</w:t>
                  </w:r>
                </w:p>
                <w:p w14:paraId="2BC2540B" w14:textId="77777777" w:rsidR="001C481B" w:rsidRPr="002F0D28" w:rsidRDefault="001C481B" w:rsidP="001C481B">
                  <w:pPr>
                    <w:pStyle w:val="ConsPlusNormal"/>
                    <w:rPr>
                      <w:sz w:val="20"/>
                    </w:rPr>
                  </w:pPr>
                </w:p>
              </w:tc>
            </w:tr>
          </w:tbl>
          <w:p w14:paraId="347982C8" w14:textId="48AD99DC" w:rsidR="001C481B" w:rsidRPr="007244C3" w:rsidRDefault="00875F39" w:rsidP="001C481B">
            <w:pPr>
              <w:pStyle w:val="ConsPlusNormal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С</w:t>
            </w:r>
            <w:bookmarkStart w:id="0" w:name="_GoBack"/>
            <w:bookmarkEnd w:id="0"/>
            <w:r w:rsidR="001C481B" w:rsidRPr="007244C3">
              <w:rPr>
                <w:b/>
                <w:bCs/>
                <w:szCs w:val="28"/>
              </w:rPr>
              <w:t>огласие на обработку персональных данных, разрешенных субъектом персональных данных для распространения</w:t>
            </w:r>
          </w:p>
          <w:p w14:paraId="349AFB56" w14:textId="0446693A" w:rsidR="001C481B" w:rsidRDefault="001C481B" w:rsidP="001C481B">
            <w:pPr>
              <w:pStyle w:val="ConsPlusNormal"/>
              <w:jc w:val="center"/>
              <w:rPr>
                <w:szCs w:val="28"/>
              </w:rPr>
            </w:pPr>
            <w:r w:rsidRPr="007244C3">
              <w:rPr>
                <w:szCs w:val="28"/>
              </w:rPr>
              <w:t>(для участников фестиваля-конкурса от 14 лет и старше)</w:t>
            </w:r>
          </w:p>
          <w:p w14:paraId="1C3F8FC5" w14:textId="77777777" w:rsidR="002F0D28" w:rsidRPr="002F0D28" w:rsidRDefault="002F0D28" w:rsidP="001C481B">
            <w:pPr>
              <w:pStyle w:val="ConsPlusNormal"/>
              <w:jc w:val="center"/>
              <w:rPr>
                <w:sz w:val="20"/>
              </w:rPr>
            </w:pPr>
          </w:p>
          <w:p w14:paraId="38A8F36D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Я,________________________________________________________________,</w:t>
            </w:r>
          </w:p>
          <w:p w14:paraId="448F66A0" w14:textId="77777777" w:rsidR="001C481B" w:rsidRPr="007244C3" w:rsidRDefault="001C481B" w:rsidP="001C481B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7244C3">
              <w:rPr>
                <w:szCs w:val="28"/>
                <w:vertAlign w:val="superscript"/>
              </w:rPr>
              <w:t>фамилия, имя, отчество (при наличии) на русском языке</w:t>
            </w:r>
          </w:p>
          <w:p w14:paraId="4C60F3A6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имеющий(ая) _____________________</w:t>
            </w:r>
            <w:r w:rsidRPr="007244C3">
              <w:rPr>
                <w:szCs w:val="28"/>
              </w:rPr>
              <w:tab/>
              <w:t>серия _____________ № _________,</w:t>
            </w:r>
          </w:p>
          <w:p w14:paraId="3E6FF3E2" w14:textId="77777777" w:rsidR="001C481B" w:rsidRPr="007244C3" w:rsidRDefault="001C481B" w:rsidP="001C481B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7244C3">
              <w:rPr>
                <w:szCs w:val="28"/>
                <w:vertAlign w:val="superscript"/>
              </w:rPr>
              <w:t>(вид документа, удостоверяющего личность)</w:t>
            </w:r>
          </w:p>
          <w:p w14:paraId="67EBF100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выдан_____________________________________________________________</w:t>
            </w:r>
          </w:p>
          <w:p w14:paraId="61898D47" w14:textId="77777777" w:rsidR="001C481B" w:rsidRPr="007244C3" w:rsidRDefault="001C481B" w:rsidP="001C481B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7244C3">
              <w:rPr>
                <w:szCs w:val="28"/>
                <w:vertAlign w:val="superscript"/>
              </w:rPr>
              <w:t>(наименование органа, выдавшего паспорт, дата выдачи)</w:t>
            </w:r>
          </w:p>
          <w:p w14:paraId="74FDB56E" w14:textId="45B6D87B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__________________________________________________________________,</w:t>
            </w:r>
          </w:p>
          <w:p w14:paraId="129BAF5E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</w:p>
          <w:p w14:paraId="44263898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проживающий(ая)__________________________________________________,</w:t>
            </w:r>
          </w:p>
          <w:p w14:paraId="0955EDF9" w14:textId="77777777" w:rsidR="001C481B" w:rsidRPr="007244C3" w:rsidRDefault="001C481B" w:rsidP="001C481B">
            <w:pPr>
              <w:pStyle w:val="ConsPlusNormal"/>
              <w:jc w:val="center"/>
              <w:rPr>
                <w:szCs w:val="28"/>
                <w:vertAlign w:val="superscript"/>
              </w:rPr>
            </w:pPr>
            <w:r w:rsidRPr="007244C3">
              <w:rPr>
                <w:szCs w:val="28"/>
                <w:vertAlign w:val="superscript"/>
              </w:rPr>
              <w:t>(адрес места регистрации)</w:t>
            </w:r>
          </w:p>
          <w:p w14:paraId="40971943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__________________________________________________________________,</w:t>
            </w:r>
          </w:p>
          <w:p w14:paraId="7FB0F4D4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</w:p>
          <w:p w14:paraId="42AD72E2" w14:textId="77777777" w:rsidR="001C481B" w:rsidRPr="007244C3" w:rsidRDefault="001C481B" w:rsidP="001C481B">
            <w:pPr>
              <w:pStyle w:val="ConsPlusNormal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в соответствии со статьями 9, 10.1, 11 Федерального закона от 27.07.2006 г. № 152-ФЗ «О персональных данных»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, (далее – Оператор) на распространение (передачу, предоставление) моих персональных данных (далее – персональные данные) посредством внесения данных в информационные ресурсы: </w:t>
            </w:r>
          </w:p>
          <w:p w14:paraId="131D2A56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 xml:space="preserve">http://www.educentre.ru; </w:t>
            </w:r>
          </w:p>
          <w:p w14:paraId="60EDDDBD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УouTube канал Оператора;</w:t>
            </w:r>
          </w:p>
          <w:p w14:paraId="206073DA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государственный информационный ресурс о лицах, проявивших выдающиеся способности</w:t>
            </w:r>
          </w:p>
          <w:p w14:paraId="2F494405" w14:textId="77777777" w:rsidR="001C481B" w:rsidRPr="007244C3" w:rsidRDefault="001C481B" w:rsidP="001C481B">
            <w:pPr>
              <w:pStyle w:val="ConsPlusNormal"/>
              <w:jc w:val="both"/>
              <w:rPr>
                <w:sz w:val="22"/>
                <w:szCs w:val="22"/>
              </w:rPr>
            </w:pPr>
            <w:r w:rsidRPr="007244C3">
              <w:rPr>
                <w:szCs w:val="28"/>
                <w:vertAlign w:val="superscript"/>
              </w:rPr>
              <w:t xml:space="preserve">_______________________________________________________________________________________________________ </w:t>
            </w:r>
            <w:r w:rsidRPr="007244C3">
              <w:rPr>
                <w:sz w:val="22"/>
                <w:szCs w:val="22"/>
              </w:rPr>
              <w:t>адрес, состоящий из наименования протокола (http или https), сервера (www), домена, имени каталога на сервере, и имя файла веб-страницы), посредством которых будут осуществляться предоставление доступа неограниченному кругу лиц и иные действия с персональными данными субъекта персональных данных</w:t>
            </w:r>
          </w:p>
          <w:p w14:paraId="56800180" w14:textId="77777777" w:rsidR="00D830ED" w:rsidRDefault="001C481B" w:rsidP="001C481B">
            <w:pPr>
              <w:pStyle w:val="ConsPlusNormal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 </w:t>
            </w:r>
          </w:p>
          <w:p w14:paraId="28C334C8" w14:textId="40BABA0B" w:rsidR="001C481B" w:rsidRPr="007244C3" w:rsidRDefault="001C481B" w:rsidP="001C481B">
            <w:pPr>
              <w:pStyle w:val="ConsPlusNormal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с целью обеспечения участия участников в </w:t>
            </w:r>
            <w:r w:rsidRPr="007244C3">
              <w:rPr>
                <w:shd w:val="clear" w:color="auto" w:fill="FFFFFF"/>
              </w:rPr>
              <w:t>Красноярском межрегиональном фестивале-конкурсе ансамблевой и оркестровой музыки</w:t>
            </w:r>
            <w:r w:rsidRPr="007244C3">
              <w:rPr>
                <w:szCs w:val="28"/>
              </w:rPr>
              <w:t xml:space="preserve"> и исполнения Организатором Правил выявления детей, проявивших выдающиеся способности, и сопровождения их дальнейшего развития, утвержденных постановлением Правительства РФ от 17.11.2015 № 1239.</w:t>
            </w:r>
          </w:p>
          <w:p w14:paraId="63CCA2A3" w14:textId="49111F8D" w:rsidR="001C481B" w:rsidRDefault="001C481B" w:rsidP="001C481B">
            <w:pPr>
              <w:pStyle w:val="ConsPlusNormal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>Категории и перечень персональных данных, на обработку которых дается согласие:</w:t>
            </w:r>
          </w:p>
          <w:p w14:paraId="30F43D9D" w14:textId="77777777" w:rsidR="0065168C" w:rsidRPr="007244C3" w:rsidRDefault="0065168C" w:rsidP="001C481B">
            <w:pPr>
              <w:pStyle w:val="ConsPlusNormal"/>
              <w:jc w:val="both"/>
              <w:rPr>
                <w:szCs w:val="28"/>
              </w:rPr>
            </w:pPr>
          </w:p>
          <w:tbl>
            <w:tblPr>
              <w:tblW w:w="948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18"/>
              <w:gridCol w:w="6103"/>
              <w:gridCol w:w="1110"/>
              <w:gridCol w:w="1138"/>
              <w:gridCol w:w="14"/>
            </w:tblGrid>
            <w:tr w:rsidR="007244C3" w:rsidRPr="007244C3" w14:paraId="6F5CEA5F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vMerge w:val="restart"/>
                  <w:tcBorders>
                    <w:top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14:paraId="5128FC90" w14:textId="77777777" w:rsidR="001C481B" w:rsidRPr="007244C3" w:rsidRDefault="001C481B" w:rsidP="001C481B">
                  <w:pPr>
                    <w:jc w:val="center"/>
                  </w:pPr>
                  <w:r w:rsidRPr="007244C3">
                    <w:t>№ п/п</w:t>
                  </w:r>
                </w:p>
              </w:tc>
              <w:tc>
                <w:tcPr>
                  <w:tcW w:w="6103" w:type="dxa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14:paraId="2C6DFE59" w14:textId="77777777" w:rsidR="001C481B" w:rsidRPr="007244C3" w:rsidRDefault="001C481B" w:rsidP="001C481B">
                  <w:pPr>
                    <w:jc w:val="center"/>
                  </w:pPr>
                  <w:r w:rsidRPr="007244C3">
                    <w:t>Персональные данные</w:t>
                  </w:r>
                </w:p>
              </w:tc>
              <w:tc>
                <w:tcPr>
                  <w:tcW w:w="224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  <w:hideMark/>
                </w:tcPr>
                <w:p w14:paraId="12C3749A" w14:textId="77777777" w:rsidR="001C481B" w:rsidRPr="007244C3" w:rsidRDefault="001C481B" w:rsidP="001C481B">
                  <w:pPr>
                    <w:jc w:val="center"/>
                  </w:pPr>
                  <w:r w:rsidRPr="007244C3">
                    <w:t>Согласие</w:t>
                  </w:r>
                </w:p>
              </w:tc>
            </w:tr>
            <w:tr w:rsidR="007244C3" w:rsidRPr="007244C3" w14:paraId="2D158F4D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vMerge/>
                  <w:tcBorders>
                    <w:top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14:paraId="5A9821B7" w14:textId="77777777" w:rsidR="001C481B" w:rsidRPr="007244C3" w:rsidRDefault="001C481B" w:rsidP="001C481B"/>
              </w:tc>
              <w:tc>
                <w:tcPr>
                  <w:tcW w:w="6103" w:type="dxa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  <w:hideMark/>
                </w:tcPr>
                <w:p w14:paraId="19525634" w14:textId="77777777" w:rsidR="001C481B" w:rsidRPr="007244C3" w:rsidRDefault="001C481B" w:rsidP="001C481B"/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06C1D1E0" w14:textId="77777777" w:rsidR="001C481B" w:rsidRPr="007244C3" w:rsidRDefault="001C481B" w:rsidP="001C481B">
                  <w:pPr>
                    <w:jc w:val="center"/>
                  </w:pPr>
                  <w:r w:rsidRPr="007244C3">
                    <w:t>ДА</w:t>
                  </w:r>
                </w:p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  <w:hideMark/>
                </w:tcPr>
                <w:p w14:paraId="549D2EB4" w14:textId="77777777" w:rsidR="001C481B" w:rsidRPr="007244C3" w:rsidRDefault="001C481B" w:rsidP="001C481B">
                  <w:pPr>
                    <w:jc w:val="center"/>
                  </w:pPr>
                  <w:r w:rsidRPr="007244C3">
                    <w:t>НЕТ</w:t>
                  </w:r>
                </w:p>
              </w:tc>
            </w:tr>
            <w:tr w:rsidR="007244C3" w:rsidRPr="007244C3" w14:paraId="105A5C58" w14:textId="77777777" w:rsidTr="00D830ED">
              <w:trPr>
                <w:trHeight w:val="218"/>
              </w:trPr>
              <w:tc>
                <w:tcPr>
                  <w:tcW w:w="9483" w:type="dxa"/>
                  <w:gridSpan w:val="5"/>
                  <w:tcBorders>
                    <w:top w:val="nil"/>
                    <w:bottom w:val="single" w:sz="4" w:space="0" w:color="auto"/>
                  </w:tcBorders>
                  <w:hideMark/>
                </w:tcPr>
                <w:p w14:paraId="2F2743A2" w14:textId="77777777" w:rsidR="001C481B" w:rsidRPr="007244C3" w:rsidRDefault="001C481B" w:rsidP="001C481B">
                  <w:pPr>
                    <w:rPr>
                      <w:b/>
                      <w:bCs/>
                    </w:rPr>
                  </w:pPr>
                  <w:r w:rsidRPr="007244C3">
                    <w:rPr>
                      <w:b/>
                      <w:bCs/>
                    </w:rPr>
                    <w:t>1. Общие персональные данные</w:t>
                  </w:r>
                </w:p>
              </w:tc>
            </w:tr>
            <w:tr w:rsidR="007244C3" w:rsidRPr="007244C3" w14:paraId="02863AE4" w14:textId="77777777" w:rsidTr="00D830ED">
              <w:trPr>
                <w:gridAfter w:val="1"/>
                <w:wAfter w:w="14" w:type="dxa"/>
                <w:trHeight w:val="229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7595622C" w14:textId="77777777" w:rsidR="001C481B" w:rsidRPr="007244C3" w:rsidRDefault="001C481B" w:rsidP="001C481B">
                  <w:r w:rsidRPr="007244C3">
                    <w:t>1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7EE439C0" w14:textId="77777777" w:rsidR="001C481B" w:rsidRPr="007244C3" w:rsidRDefault="001C481B" w:rsidP="001C481B">
                  <w:r w:rsidRPr="007244C3">
                    <w:t>Фамил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488800D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53A52B98" w14:textId="77777777" w:rsidR="001C481B" w:rsidRPr="007244C3" w:rsidRDefault="001C481B" w:rsidP="001C481B"/>
              </w:tc>
            </w:tr>
            <w:tr w:rsidR="007244C3" w:rsidRPr="007244C3" w14:paraId="4D09A4AC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728DFA0B" w14:textId="77777777" w:rsidR="001C481B" w:rsidRPr="007244C3" w:rsidRDefault="001C481B" w:rsidP="001C481B">
                  <w:r w:rsidRPr="007244C3">
                    <w:t>2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4BBE6133" w14:textId="77777777" w:rsidR="001C481B" w:rsidRPr="007244C3" w:rsidRDefault="001C481B" w:rsidP="001C481B">
                  <w:r w:rsidRPr="007244C3">
                    <w:t>Им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1A3ACFA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5F2FEFA6" w14:textId="77777777" w:rsidR="001C481B" w:rsidRPr="007244C3" w:rsidRDefault="001C481B" w:rsidP="001C481B"/>
              </w:tc>
            </w:tr>
            <w:tr w:rsidR="007244C3" w:rsidRPr="007244C3" w14:paraId="546EDCE1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05FF2D82" w14:textId="77777777" w:rsidR="001C481B" w:rsidRPr="007244C3" w:rsidRDefault="001C481B" w:rsidP="001C481B">
                  <w:r w:rsidRPr="007244C3">
                    <w:t>3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29819198" w14:textId="77777777" w:rsidR="001C481B" w:rsidRPr="007244C3" w:rsidRDefault="001C481B" w:rsidP="001C481B">
                  <w:r w:rsidRPr="007244C3">
                    <w:t xml:space="preserve">Отчество 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ABB44FD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2D5296C5" w14:textId="77777777" w:rsidR="001C481B" w:rsidRPr="007244C3" w:rsidRDefault="001C481B" w:rsidP="001C481B"/>
              </w:tc>
            </w:tr>
            <w:tr w:rsidR="007244C3" w:rsidRPr="007244C3" w14:paraId="5C7B79F0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3C1C915C" w14:textId="77777777" w:rsidR="001C481B" w:rsidRPr="007244C3" w:rsidRDefault="001C481B" w:rsidP="001C481B">
                  <w:r w:rsidRPr="007244C3">
                    <w:t>4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2F01464C" w14:textId="77777777" w:rsidR="001C481B" w:rsidRPr="007244C3" w:rsidRDefault="001C481B" w:rsidP="001C481B">
                  <w:r w:rsidRPr="007244C3">
                    <w:t>Дата рожден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5EF29D36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1C860506" w14:textId="77777777" w:rsidR="001C481B" w:rsidRPr="007244C3" w:rsidRDefault="001C481B" w:rsidP="001C481B"/>
              </w:tc>
            </w:tr>
            <w:tr w:rsidR="007244C3" w:rsidRPr="007244C3" w14:paraId="759E6386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0801E653" w14:textId="77777777" w:rsidR="001C481B" w:rsidRPr="007244C3" w:rsidRDefault="001C481B" w:rsidP="001C481B">
                  <w:r w:rsidRPr="007244C3">
                    <w:t>5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BEDB47A" w14:textId="77777777" w:rsidR="001C481B" w:rsidRPr="007244C3" w:rsidRDefault="001C481B" w:rsidP="001C481B">
                  <w:r w:rsidRPr="007244C3">
                    <w:t>Возраст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79317A3E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7A2B9920" w14:textId="77777777" w:rsidR="001C481B" w:rsidRPr="007244C3" w:rsidRDefault="001C481B" w:rsidP="001C481B"/>
              </w:tc>
            </w:tr>
            <w:tr w:rsidR="007244C3" w:rsidRPr="007244C3" w14:paraId="6C7DE4F8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585CF21B" w14:textId="77777777" w:rsidR="001C481B" w:rsidRPr="007244C3" w:rsidRDefault="001C481B" w:rsidP="001C481B">
                  <w:r w:rsidRPr="007244C3">
                    <w:t>6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00C0DB57" w14:textId="77777777" w:rsidR="001C481B" w:rsidRPr="007244C3" w:rsidRDefault="001C481B" w:rsidP="001C481B">
                  <w:r w:rsidRPr="007244C3">
                    <w:t>Наименование организации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01AB50CE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2447AB28" w14:textId="77777777" w:rsidR="001C481B" w:rsidRPr="007244C3" w:rsidRDefault="001C481B" w:rsidP="001C481B"/>
              </w:tc>
            </w:tr>
            <w:tr w:rsidR="007244C3" w:rsidRPr="007244C3" w14:paraId="71E8743D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34C601EE" w14:textId="77777777" w:rsidR="001C481B" w:rsidRPr="007244C3" w:rsidRDefault="001C481B" w:rsidP="001C481B">
                  <w:r w:rsidRPr="007244C3">
                    <w:t>7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2B44E50C" w14:textId="77777777" w:rsidR="001C481B" w:rsidRPr="007244C3" w:rsidRDefault="001C481B" w:rsidP="001C481B">
                  <w:r w:rsidRPr="007244C3">
                    <w:t>Адрес организации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0D13D22E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4C72F9DD" w14:textId="77777777" w:rsidR="001C481B" w:rsidRPr="007244C3" w:rsidRDefault="001C481B" w:rsidP="001C481B"/>
              </w:tc>
            </w:tr>
            <w:tr w:rsidR="007244C3" w:rsidRPr="007244C3" w14:paraId="1CF209D6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7DC04A02" w14:textId="77777777" w:rsidR="001C481B" w:rsidRPr="007244C3" w:rsidRDefault="001C481B" w:rsidP="001C481B">
                  <w:r w:rsidRPr="007244C3">
                    <w:t>8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54E426B0" w14:textId="0029B9D2" w:rsidR="001C481B" w:rsidRPr="007244C3" w:rsidRDefault="001C481B" w:rsidP="001C481B">
                  <w:r w:rsidRPr="007244C3">
                    <w:t>Телефон,</w:t>
                  </w:r>
                  <w:r w:rsidR="00D25B0D">
                    <w:rPr>
                      <w:lang w:val="en-US"/>
                    </w:rPr>
                    <w:t xml:space="preserve"> </w:t>
                  </w:r>
                  <w:r w:rsidRPr="007244C3">
                    <w:rPr>
                      <w:lang w:val="en-US"/>
                    </w:rPr>
                    <w:t xml:space="preserve">e-mail </w:t>
                  </w:r>
                  <w:r w:rsidRPr="007244C3">
                    <w:t>организации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FAD006F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AF67BA4" w14:textId="77777777" w:rsidR="001C481B" w:rsidRPr="007244C3" w:rsidRDefault="001C481B" w:rsidP="001C481B"/>
              </w:tc>
            </w:tr>
            <w:tr w:rsidR="007244C3" w:rsidRPr="007244C3" w14:paraId="4F080744" w14:textId="77777777" w:rsidTr="00D830ED">
              <w:trPr>
                <w:gridAfter w:val="1"/>
                <w:wAfter w:w="14" w:type="dxa"/>
                <w:trHeight w:val="229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0C70269F" w14:textId="77777777" w:rsidR="001C481B" w:rsidRPr="007244C3" w:rsidRDefault="001C481B" w:rsidP="001C481B">
                  <w:r w:rsidRPr="007244C3">
                    <w:t>9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5864700" w14:textId="7E734AED" w:rsidR="001C481B" w:rsidRPr="007244C3" w:rsidRDefault="001C481B" w:rsidP="001C481B">
                  <w:r w:rsidRPr="007244C3">
                    <w:t>Класс</w:t>
                  </w:r>
                  <w:r w:rsidR="00D25B0D">
                    <w:rPr>
                      <w:lang w:val="en-US"/>
                    </w:rPr>
                    <w:t xml:space="preserve"> </w:t>
                  </w:r>
                  <w:r w:rsidRPr="007244C3">
                    <w:t>/</w:t>
                  </w:r>
                  <w:r w:rsidR="00D25B0D">
                    <w:rPr>
                      <w:lang w:val="en-US"/>
                    </w:rPr>
                    <w:t xml:space="preserve"> </w:t>
                  </w:r>
                  <w:r w:rsidRPr="007244C3">
                    <w:t>курс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B5EAF67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0A7BEB8C" w14:textId="77777777" w:rsidR="001C481B" w:rsidRPr="007244C3" w:rsidRDefault="001C481B" w:rsidP="001C481B"/>
              </w:tc>
            </w:tr>
            <w:tr w:rsidR="007244C3" w:rsidRPr="007244C3" w14:paraId="7326C27F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020B9865" w14:textId="77777777" w:rsidR="001C481B" w:rsidRPr="007244C3" w:rsidRDefault="001C481B" w:rsidP="001C481B">
                  <w:r w:rsidRPr="007244C3">
                    <w:lastRenderedPageBreak/>
                    <w:t>10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1E20242" w14:textId="77777777" w:rsidR="001C481B" w:rsidRPr="007244C3" w:rsidRDefault="001C481B" w:rsidP="001C481B">
                  <w:r w:rsidRPr="007244C3">
                    <w:t xml:space="preserve">Год обучения участника 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267D4DDC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020BE06" w14:textId="77777777" w:rsidR="001C481B" w:rsidRPr="007244C3" w:rsidRDefault="001C481B" w:rsidP="001C481B"/>
              </w:tc>
            </w:tr>
            <w:tr w:rsidR="007244C3" w:rsidRPr="007244C3" w14:paraId="069EBAFB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31006591" w14:textId="77777777" w:rsidR="001C481B" w:rsidRPr="007244C3" w:rsidRDefault="001C481B" w:rsidP="001C481B">
                  <w:r w:rsidRPr="007244C3">
                    <w:t>11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77454703" w14:textId="77777777" w:rsidR="001C481B" w:rsidRPr="007244C3" w:rsidRDefault="001C481B" w:rsidP="001C481B">
                  <w:r w:rsidRPr="007244C3">
                    <w:t>Место жительства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37C2280A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2E86DB7B" w14:textId="77777777" w:rsidR="001C481B" w:rsidRPr="007244C3" w:rsidRDefault="001C481B" w:rsidP="001C481B"/>
              </w:tc>
            </w:tr>
            <w:tr w:rsidR="007244C3" w:rsidRPr="007244C3" w14:paraId="679250B4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1277D2A1" w14:textId="77777777" w:rsidR="001C481B" w:rsidRPr="007244C3" w:rsidRDefault="001C481B" w:rsidP="001C481B">
                  <w:r w:rsidRPr="007244C3">
                    <w:t>12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9D81ABF" w14:textId="77777777" w:rsidR="001C481B" w:rsidRPr="007244C3" w:rsidRDefault="001C481B" w:rsidP="001C481B">
                  <w:r w:rsidRPr="007244C3">
                    <w:t>Телефон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286C3F7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5718A582" w14:textId="77777777" w:rsidR="001C481B" w:rsidRPr="007244C3" w:rsidRDefault="001C481B" w:rsidP="001C481B"/>
              </w:tc>
            </w:tr>
            <w:tr w:rsidR="007244C3" w:rsidRPr="007244C3" w14:paraId="32CBB539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732EF97B" w14:textId="77777777" w:rsidR="001C481B" w:rsidRPr="007244C3" w:rsidRDefault="001C481B" w:rsidP="001C481B">
                  <w:r w:rsidRPr="007244C3">
                    <w:t>13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C25D9B1" w14:textId="77777777" w:rsidR="001C481B" w:rsidRPr="007244C3" w:rsidRDefault="001C481B" w:rsidP="001C481B">
                  <w:r w:rsidRPr="007244C3">
                    <w:t>Адрес электронной почты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031D5ECE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18CAAFEC" w14:textId="77777777" w:rsidR="001C481B" w:rsidRPr="007244C3" w:rsidRDefault="001C481B" w:rsidP="001C481B"/>
              </w:tc>
            </w:tr>
            <w:tr w:rsidR="007244C3" w:rsidRPr="007244C3" w14:paraId="68C3FCDB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</w:tcPr>
                <w:p w14:paraId="4BF416EF" w14:textId="77777777" w:rsidR="001C481B" w:rsidRPr="007244C3" w:rsidRDefault="001C481B" w:rsidP="001C481B">
                  <w:r w:rsidRPr="007244C3">
                    <w:t>13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E20B6BF" w14:textId="77777777" w:rsidR="001C481B" w:rsidRPr="007244C3" w:rsidRDefault="001C481B" w:rsidP="001C481B">
                  <w:r w:rsidRPr="007244C3">
                    <w:t>Результат участ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780FBB1D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0E8A3FF3" w14:textId="77777777" w:rsidR="001C481B" w:rsidRPr="007244C3" w:rsidRDefault="001C481B" w:rsidP="001C481B"/>
              </w:tc>
            </w:tr>
            <w:tr w:rsidR="007244C3" w:rsidRPr="007244C3" w14:paraId="1AC6CC8D" w14:textId="77777777" w:rsidTr="00D830ED">
              <w:trPr>
                <w:gridAfter w:val="1"/>
                <w:wAfter w:w="14" w:type="dxa"/>
                <w:trHeight w:val="666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41C84483" w14:textId="77777777" w:rsidR="001C481B" w:rsidRPr="007244C3" w:rsidRDefault="001C481B" w:rsidP="001C481B">
                  <w:r w:rsidRPr="007244C3">
                    <w:t>14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3AF91F18" w14:textId="77777777" w:rsidR="001C481B" w:rsidRPr="007244C3" w:rsidRDefault="001C481B" w:rsidP="001C481B">
                  <w:r w:rsidRPr="007244C3">
                    <w:t>Страховой номер индивидуального лицевого счета страхового свидетельства обязательного пенсионного страхован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022ABCD4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3C9AD414" w14:textId="77777777" w:rsidR="001C481B" w:rsidRPr="007244C3" w:rsidRDefault="001C481B" w:rsidP="001C481B"/>
              </w:tc>
            </w:tr>
            <w:tr w:rsidR="007244C3" w:rsidRPr="007244C3" w14:paraId="7C032488" w14:textId="77777777" w:rsidTr="00D830ED">
              <w:trPr>
                <w:trHeight w:val="229"/>
              </w:trPr>
              <w:tc>
                <w:tcPr>
                  <w:tcW w:w="9483" w:type="dxa"/>
                  <w:gridSpan w:val="5"/>
                  <w:tcBorders>
                    <w:top w:val="nil"/>
                    <w:bottom w:val="single" w:sz="4" w:space="0" w:color="auto"/>
                  </w:tcBorders>
                  <w:hideMark/>
                </w:tcPr>
                <w:p w14:paraId="57A1FA10" w14:textId="77777777" w:rsidR="001C481B" w:rsidRPr="007244C3" w:rsidRDefault="001C481B" w:rsidP="001C481B">
                  <w:pPr>
                    <w:rPr>
                      <w:b/>
                      <w:bCs/>
                    </w:rPr>
                  </w:pPr>
                  <w:r w:rsidRPr="007244C3">
                    <w:rPr>
                      <w:b/>
                      <w:bCs/>
                    </w:rPr>
                    <w:t>2. Биометрические персональные данные</w:t>
                  </w:r>
                </w:p>
              </w:tc>
            </w:tr>
            <w:tr w:rsidR="007244C3" w:rsidRPr="007244C3" w14:paraId="1EF42D2F" w14:textId="77777777" w:rsidTr="00D830ED">
              <w:trPr>
                <w:gridAfter w:val="1"/>
                <w:wAfter w:w="14" w:type="dxa"/>
                <w:trHeight w:val="437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1F9D64C1" w14:textId="77777777" w:rsidR="001C481B" w:rsidRPr="007244C3" w:rsidRDefault="001C481B" w:rsidP="001C481B">
                  <w:r w:rsidRPr="007244C3">
                    <w:t>1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742EF097" w14:textId="77777777" w:rsidR="001C481B" w:rsidRPr="007244C3" w:rsidRDefault="001C481B" w:rsidP="001C481B">
                  <w:r w:rsidRPr="007244C3">
                    <w:t>Цветное цифровое фотографическое, видео изображение участника, в т.ч. его лица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7D0BEB3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2E30BDF5" w14:textId="77777777" w:rsidR="001C481B" w:rsidRPr="007244C3" w:rsidRDefault="001C481B" w:rsidP="001C481B"/>
              </w:tc>
            </w:tr>
            <w:tr w:rsidR="007244C3" w:rsidRPr="007244C3" w14:paraId="3D3DF6C9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18761B00" w14:textId="77777777" w:rsidR="001C481B" w:rsidRPr="007244C3" w:rsidRDefault="001C481B" w:rsidP="001C481B">
                  <w:r w:rsidRPr="007244C3">
                    <w:t>2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05F687F3" w14:textId="77777777" w:rsidR="001C481B" w:rsidRPr="007244C3" w:rsidRDefault="001C481B" w:rsidP="001C481B">
                  <w:r w:rsidRPr="007244C3">
                    <w:t>Голос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5DCA2A8D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2FCF42AF" w14:textId="77777777" w:rsidR="001C481B" w:rsidRPr="007244C3" w:rsidRDefault="001C481B" w:rsidP="001C481B"/>
              </w:tc>
            </w:tr>
            <w:tr w:rsidR="007244C3" w:rsidRPr="007244C3" w14:paraId="41114A65" w14:textId="77777777" w:rsidTr="00D830ED">
              <w:trPr>
                <w:gridAfter w:val="1"/>
                <w:wAfter w:w="14" w:type="dxa"/>
                <w:trHeight w:val="218"/>
              </w:trPr>
              <w:tc>
                <w:tcPr>
                  <w:tcW w:w="1118" w:type="dxa"/>
                  <w:tcBorders>
                    <w:top w:val="nil"/>
                    <w:bottom w:val="single" w:sz="4" w:space="0" w:color="auto"/>
                    <w:right w:val="nil"/>
                  </w:tcBorders>
                  <w:hideMark/>
                </w:tcPr>
                <w:p w14:paraId="0D31543D" w14:textId="77777777" w:rsidR="001C481B" w:rsidRPr="007244C3" w:rsidRDefault="001C481B" w:rsidP="001C481B">
                  <w:r w:rsidRPr="007244C3">
                    <w:t>3.</w:t>
                  </w:r>
                </w:p>
              </w:tc>
              <w:tc>
                <w:tcPr>
                  <w:tcW w:w="61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hideMark/>
                </w:tcPr>
                <w:p w14:paraId="38796C1F" w14:textId="77777777" w:rsidR="001C481B" w:rsidRPr="007244C3" w:rsidRDefault="001C481B" w:rsidP="001C481B">
                  <w:r w:rsidRPr="007244C3">
                    <w:t>Иные сведения</w:t>
                  </w:r>
                </w:p>
              </w:tc>
              <w:tc>
                <w:tcPr>
                  <w:tcW w:w="11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2535B170" w14:textId="77777777" w:rsidR="001C481B" w:rsidRPr="007244C3" w:rsidRDefault="001C481B" w:rsidP="001C481B"/>
              </w:tc>
              <w:tc>
                <w:tcPr>
                  <w:tcW w:w="1138" w:type="dxa"/>
                  <w:tcBorders>
                    <w:top w:val="nil"/>
                    <w:left w:val="single" w:sz="4" w:space="0" w:color="auto"/>
                    <w:bottom w:val="single" w:sz="4" w:space="0" w:color="auto"/>
                  </w:tcBorders>
                </w:tcPr>
                <w:p w14:paraId="17E4D6CE" w14:textId="77777777" w:rsidR="001C481B" w:rsidRPr="007244C3" w:rsidRDefault="001C481B" w:rsidP="001C481B"/>
              </w:tc>
            </w:tr>
          </w:tbl>
          <w:p w14:paraId="088C3CB9" w14:textId="77777777" w:rsidR="002F0D28" w:rsidRDefault="002F0D28" w:rsidP="001C481B">
            <w:pPr>
              <w:pStyle w:val="ConsPlusNormal"/>
              <w:jc w:val="both"/>
              <w:rPr>
                <w:szCs w:val="28"/>
              </w:rPr>
            </w:pPr>
          </w:p>
          <w:p w14:paraId="0FA58D26" w14:textId="4D7B26CC" w:rsidR="001C481B" w:rsidRPr="007244C3" w:rsidRDefault="001C481B" w:rsidP="001C481B">
            <w:pPr>
              <w:pStyle w:val="ConsPlusNormal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>Категории и перечень персональных данных, для обработки которых устанавливаются условия и запреты:</w:t>
            </w:r>
          </w:p>
          <w:p w14:paraId="5D2499DC" w14:textId="77777777" w:rsidR="001C481B" w:rsidRPr="007244C3" w:rsidRDefault="001C481B" w:rsidP="001C481B">
            <w:pPr>
              <w:pStyle w:val="ConsPlusNormal"/>
              <w:jc w:val="both"/>
              <w:rPr>
                <w:szCs w:val="28"/>
              </w:rPr>
            </w:pPr>
          </w:p>
          <w:tbl>
            <w:tblPr>
              <w:tblW w:w="9189" w:type="dxa"/>
              <w:tblInd w:w="1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1118"/>
              <w:gridCol w:w="7"/>
              <w:gridCol w:w="4851"/>
              <w:gridCol w:w="3199"/>
              <w:gridCol w:w="14"/>
            </w:tblGrid>
            <w:tr w:rsidR="007244C3" w:rsidRPr="007244C3" w14:paraId="0CD6DCB6" w14:textId="77777777" w:rsidTr="00D830ED">
              <w:trPr>
                <w:trHeight w:val="374"/>
              </w:trPr>
              <w:tc>
                <w:tcPr>
                  <w:tcW w:w="1118" w:type="dxa"/>
                  <w:tcBorders>
                    <w:top w:val="single" w:sz="4" w:space="0" w:color="auto"/>
                    <w:bottom w:val="single" w:sz="4" w:space="0" w:color="auto"/>
                    <w:right w:val="nil"/>
                  </w:tcBorders>
                </w:tcPr>
                <w:p w14:paraId="602F6975" w14:textId="77777777" w:rsidR="001C481B" w:rsidRPr="007244C3" w:rsidRDefault="001C481B" w:rsidP="001C481B">
                  <w:pPr>
                    <w:pStyle w:val="af5"/>
                    <w:jc w:val="center"/>
                  </w:pPr>
                  <w:r w:rsidRPr="007244C3">
                    <w:t>N</w:t>
                  </w:r>
                  <w:r w:rsidRPr="007244C3">
                    <w:br/>
                    <w:t>п/п</w:t>
                  </w:r>
                </w:p>
              </w:tc>
              <w:tc>
                <w:tcPr>
                  <w:tcW w:w="485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5ED93DC" w14:textId="77777777" w:rsidR="001C481B" w:rsidRPr="007244C3" w:rsidRDefault="001C481B" w:rsidP="001C481B">
                  <w:pPr>
                    <w:pStyle w:val="af5"/>
                    <w:jc w:val="center"/>
                  </w:pPr>
                  <w:r w:rsidRPr="007244C3">
                    <w:t>Персональные данные</w:t>
                  </w:r>
                </w:p>
              </w:tc>
              <w:tc>
                <w:tcPr>
                  <w:tcW w:w="32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564E170B" w14:textId="77777777" w:rsidR="001C481B" w:rsidRPr="007244C3" w:rsidRDefault="001C481B" w:rsidP="001C481B">
                  <w:pPr>
                    <w:pStyle w:val="af5"/>
                    <w:jc w:val="center"/>
                  </w:pPr>
                  <w:r w:rsidRPr="007244C3">
                    <w:t>Перечень устанавливаемых условий и запретов</w:t>
                  </w:r>
                </w:p>
              </w:tc>
            </w:tr>
            <w:tr w:rsidR="007244C3" w:rsidRPr="007244C3" w14:paraId="42A0B42A" w14:textId="77777777" w:rsidTr="00D830ED">
              <w:trPr>
                <w:trHeight w:val="197"/>
              </w:trPr>
              <w:tc>
                <w:tcPr>
                  <w:tcW w:w="9189" w:type="dxa"/>
                  <w:gridSpan w:val="5"/>
                  <w:tcBorders>
                    <w:top w:val="nil"/>
                    <w:bottom w:val="single" w:sz="4" w:space="0" w:color="auto"/>
                  </w:tcBorders>
                </w:tcPr>
                <w:p w14:paraId="29DDF22F" w14:textId="77777777" w:rsidR="001C481B" w:rsidRPr="007244C3" w:rsidRDefault="001C481B" w:rsidP="001C481B">
                  <w:pPr>
                    <w:pStyle w:val="af5"/>
                    <w:jc w:val="center"/>
                  </w:pPr>
                  <w:r w:rsidRPr="007244C3">
                    <w:t>1. Общие персональные данные</w:t>
                  </w:r>
                </w:p>
              </w:tc>
            </w:tr>
            <w:tr w:rsidR="007244C3" w:rsidRPr="007244C3" w14:paraId="294765F5" w14:textId="77777777" w:rsidTr="00D830ED">
              <w:trPr>
                <w:trHeight w:val="635"/>
              </w:trPr>
              <w:tc>
                <w:tcPr>
                  <w:tcW w:w="1118" w:type="dxa"/>
                  <w:tcBorders>
                    <w:top w:val="nil"/>
                    <w:bottom w:val="nil"/>
                    <w:right w:val="nil"/>
                  </w:tcBorders>
                </w:tcPr>
                <w:p w14:paraId="2A2C86DA" w14:textId="77777777" w:rsidR="001C481B" w:rsidRPr="007244C3" w:rsidRDefault="001C481B" w:rsidP="001C481B">
                  <w:pPr>
                    <w:pStyle w:val="af5"/>
                  </w:pPr>
                </w:p>
              </w:tc>
              <w:tc>
                <w:tcPr>
                  <w:tcW w:w="4858" w:type="dxa"/>
                  <w:gridSpan w:val="2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93E19A3" w14:textId="77777777" w:rsidR="001C481B" w:rsidRPr="007244C3" w:rsidRDefault="001C481B" w:rsidP="001C481B">
                  <w:pPr>
                    <w:pStyle w:val="af6"/>
                  </w:pPr>
                </w:p>
                <w:p w14:paraId="2E6A3DC9" w14:textId="77777777" w:rsidR="001C481B" w:rsidRPr="007244C3" w:rsidRDefault="001C481B" w:rsidP="001C481B"/>
                <w:p w14:paraId="64921278" w14:textId="77777777" w:rsidR="001C481B" w:rsidRDefault="001C481B" w:rsidP="001C481B"/>
                <w:p w14:paraId="48868D5A" w14:textId="77777777" w:rsidR="0065168C" w:rsidRDefault="0065168C" w:rsidP="001C481B"/>
                <w:p w14:paraId="3CD10B02" w14:textId="52DB778F" w:rsidR="0065168C" w:rsidRPr="007244C3" w:rsidRDefault="0065168C" w:rsidP="001C481B"/>
              </w:tc>
              <w:tc>
                <w:tcPr>
                  <w:tcW w:w="32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AA00E0A" w14:textId="77777777" w:rsidR="001C481B" w:rsidRPr="007244C3" w:rsidRDefault="001C481B" w:rsidP="001C481B">
                  <w:pPr>
                    <w:pStyle w:val="af5"/>
                  </w:pPr>
                </w:p>
              </w:tc>
            </w:tr>
            <w:tr w:rsidR="007244C3" w:rsidRPr="007244C3" w14:paraId="4F8FDFC3" w14:textId="77777777" w:rsidTr="00D830ED">
              <w:trPr>
                <w:trHeight w:val="187"/>
              </w:trPr>
              <w:tc>
                <w:tcPr>
                  <w:tcW w:w="9189" w:type="dxa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31F370E" w14:textId="77777777" w:rsidR="001C481B" w:rsidRPr="007244C3" w:rsidRDefault="001C481B" w:rsidP="001C481B">
                  <w:pPr>
                    <w:pStyle w:val="af5"/>
                    <w:jc w:val="center"/>
                  </w:pPr>
                  <w:r w:rsidRPr="007244C3">
                    <w:t>2. Биометрические персональные данные</w:t>
                  </w:r>
                </w:p>
              </w:tc>
            </w:tr>
            <w:tr w:rsidR="007244C3" w:rsidRPr="007244C3" w14:paraId="7C00F732" w14:textId="77777777" w:rsidTr="00D830ED">
              <w:trPr>
                <w:gridAfter w:val="1"/>
                <w:wAfter w:w="14" w:type="dxa"/>
                <w:trHeight w:val="624"/>
              </w:trPr>
              <w:tc>
                <w:tcPr>
                  <w:tcW w:w="1125" w:type="dxa"/>
                  <w:gridSpan w:val="2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882736" w14:textId="77777777" w:rsidR="001C481B" w:rsidRPr="007244C3" w:rsidRDefault="001C481B" w:rsidP="001C481B">
                  <w:pPr>
                    <w:pStyle w:val="af5"/>
                    <w:jc w:val="center"/>
                  </w:pPr>
                </w:p>
              </w:tc>
              <w:tc>
                <w:tcPr>
                  <w:tcW w:w="4851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B55279F" w14:textId="77777777" w:rsidR="001C481B" w:rsidRPr="007244C3" w:rsidRDefault="001C481B" w:rsidP="001C481B">
                  <w:pPr>
                    <w:pStyle w:val="af5"/>
                    <w:jc w:val="center"/>
                  </w:pPr>
                </w:p>
                <w:p w14:paraId="1CDDD2E9" w14:textId="77777777" w:rsidR="001C481B" w:rsidRPr="007244C3" w:rsidRDefault="001C481B" w:rsidP="001C481B">
                  <w:pPr>
                    <w:rPr>
                      <w:lang w:eastAsia="ru-RU"/>
                    </w:rPr>
                  </w:pPr>
                </w:p>
                <w:p w14:paraId="597EB20F" w14:textId="77777777" w:rsidR="001C481B" w:rsidRDefault="001C481B" w:rsidP="001C481B"/>
                <w:p w14:paraId="49A0BA62" w14:textId="77777777" w:rsidR="0065168C" w:rsidRDefault="0065168C" w:rsidP="001C481B"/>
                <w:p w14:paraId="473823E6" w14:textId="77777777" w:rsidR="0065168C" w:rsidRDefault="0065168C" w:rsidP="001C481B"/>
                <w:p w14:paraId="04F0E773" w14:textId="361B0FC1" w:rsidR="0065168C" w:rsidRPr="007244C3" w:rsidRDefault="0065168C" w:rsidP="001C481B"/>
              </w:tc>
              <w:tc>
                <w:tcPr>
                  <w:tcW w:w="31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8EBE019" w14:textId="77777777" w:rsidR="001C481B" w:rsidRPr="007244C3" w:rsidRDefault="001C481B" w:rsidP="001C481B">
                  <w:pPr>
                    <w:pStyle w:val="af5"/>
                    <w:jc w:val="center"/>
                  </w:pPr>
                </w:p>
              </w:tc>
            </w:tr>
          </w:tbl>
          <w:p w14:paraId="4C182A61" w14:textId="77777777" w:rsidR="001C481B" w:rsidRPr="007244C3" w:rsidRDefault="001C481B" w:rsidP="001C481B">
            <w:pPr>
              <w:pStyle w:val="ConsPlusNormal"/>
              <w:rPr>
                <w:sz w:val="24"/>
                <w:szCs w:val="24"/>
              </w:rPr>
            </w:pPr>
          </w:p>
          <w:p w14:paraId="7356236A" w14:textId="77777777" w:rsidR="001C481B" w:rsidRPr="007244C3" w:rsidRDefault="001C481B" w:rsidP="001C481B">
            <w:pPr>
              <w:pStyle w:val="ConsPlusNormal"/>
              <w:ind w:firstLine="708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 </w:t>
            </w:r>
            <w:r w:rsidRPr="007244C3">
              <w:rPr>
                <w:shd w:val="clear" w:color="auto" w:fill="FFFFFF"/>
              </w:rPr>
              <w:t>Красноярском межрегиональном фестивале-конкурсе ансамблевой и оркестровой музыки</w:t>
            </w:r>
            <w:r w:rsidRPr="007244C3">
              <w:rPr>
                <w:szCs w:val="28"/>
              </w:rPr>
              <w:t>, проводимой КНУЦ.</w:t>
            </w:r>
          </w:p>
          <w:p w14:paraId="4A998BC6" w14:textId="77777777" w:rsidR="001C481B" w:rsidRPr="007244C3" w:rsidRDefault="001C481B" w:rsidP="001C481B">
            <w:pPr>
              <w:pStyle w:val="ConsPlusNormal"/>
              <w:ind w:firstLine="708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 xml:space="preserve">Подтверждаю, что, выражая такое согласие, я действую по своей воле и в своих интересах. </w:t>
            </w:r>
          </w:p>
          <w:p w14:paraId="7F9404EA" w14:textId="77777777" w:rsidR="001C481B" w:rsidRPr="007244C3" w:rsidRDefault="001C481B" w:rsidP="001C481B">
            <w:pPr>
              <w:pStyle w:val="ConsPlusNormal"/>
              <w:ind w:firstLine="709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lastRenderedPageBreak/>
              <w:t>Мне известно, что в соответствии с Федеральным законом от 27.07.2006 № 152-ФЗ «О персональных данных» я вправе в любое потребовать прекращения распространения моих персональных данных. Действие данного согласия прекращается с момента поступления оператору требования о прекращении распространения моих персональных данных.</w:t>
            </w:r>
          </w:p>
          <w:p w14:paraId="6C8D8AFA" w14:textId="77777777" w:rsidR="001C481B" w:rsidRPr="007244C3" w:rsidRDefault="001C481B" w:rsidP="001C481B">
            <w:pPr>
              <w:pStyle w:val="ConsPlusNormal"/>
              <w:ind w:firstLine="708"/>
              <w:jc w:val="both"/>
              <w:rPr>
                <w:szCs w:val="28"/>
              </w:rPr>
            </w:pPr>
            <w:r w:rsidRPr="007244C3">
              <w:rPr>
                <w:szCs w:val="28"/>
              </w:rPr>
              <w:t>Настоящее согласие действует в течение трех лет со дня его подписания.</w:t>
            </w:r>
          </w:p>
          <w:p w14:paraId="28C2DBEE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</w:p>
          <w:p w14:paraId="567C0523" w14:textId="77777777" w:rsidR="001C481B" w:rsidRPr="007244C3" w:rsidRDefault="001C481B" w:rsidP="001C481B">
            <w:pPr>
              <w:pStyle w:val="ConsPlusNormal"/>
              <w:rPr>
                <w:szCs w:val="28"/>
              </w:rPr>
            </w:pPr>
            <w:r w:rsidRPr="007244C3">
              <w:rPr>
                <w:szCs w:val="28"/>
              </w:rPr>
              <w:t>«____» __________ 2022</w:t>
            </w:r>
            <w:r w:rsidRPr="007244C3">
              <w:rPr>
                <w:szCs w:val="28"/>
              </w:rPr>
              <w:tab/>
            </w:r>
            <w:r w:rsidRPr="007244C3">
              <w:rPr>
                <w:szCs w:val="28"/>
              </w:rPr>
              <w:tab/>
              <w:t>____________</w:t>
            </w:r>
            <w:r w:rsidRPr="007244C3">
              <w:rPr>
                <w:szCs w:val="28"/>
              </w:rPr>
              <w:tab/>
              <w:t>_____________________</w:t>
            </w:r>
          </w:p>
          <w:p w14:paraId="1F10000E" w14:textId="3A96D6A1" w:rsidR="00B05DE4" w:rsidRPr="00FE4526" w:rsidRDefault="001C481B" w:rsidP="00FE4526">
            <w:pPr>
              <w:pStyle w:val="ConsPlusNormal"/>
              <w:rPr>
                <w:szCs w:val="28"/>
                <w:vertAlign w:val="superscript"/>
              </w:rPr>
            </w:pPr>
            <w:r w:rsidRPr="007244C3">
              <w:rPr>
                <w:szCs w:val="28"/>
                <w:vertAlign w:val="superscript"/>
              </w:rPr>
              <w:t xml:space="preserve">                                                                                                  (подпись)</w:t>
            </w:r>
            <w:r w:rsidRPr="007244C3">
              <w:rPr>
                <w:szCs w:val="28"/>
                <w:vertAlign w:val="superscript"/>
              </w:rPr>
              <w:tab/>
            </w:r>
            <w:r w:rsidRPr="007244C3">
              <w:rPr>
                <w:szCs w:val="28"/>
                <w:vertAlign w:val="superscript"/>
              </w:rPr>
              <w:tab/>
              <w:t xml:space="preserve">       (расшифровка подписи)</w:t>
            </w:r>
          </w:p>
        </w:tc>
      </w:tr>
      <w:tr w:rsidR="007244C3" w:rsidRPr="007244C3" w14:paraId="0E001106" w14:textId="77777777" w:rsidTr="004A5032">
        <w:trPr>
          <w:gridAfter w:val="1"/>
          <w:wAfter w:w="151" w:type="dxa"/>
          <w:trHeight w:val="80"/>
        </w:trPr>
        <w:tc>
          <w:tcPr>
            <w:tcW w:w="9557" w:type="dxa"/>
          </w:tcPr>
          <w:p w14:paraId="0178AFE2" w14:textId="77777777" w:rsidR="002E36BE" w:rsidRPr="007244C3" w:rsidRDefault="002E36BE" w:rsidP="000D2DB5">
            <w:pPr>
              <w:pStyle w:val="FirstParagraph"/>
              <w:spacing w:before="0" w:after="0"/>
              <w:ind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1" w:name="_Hlk94269596"/>
          </w:p>
        </w:tc>
      </w:tr>
      <w:bookmarkEnd w:id="1"/>
    </w:tbl>
    <w:p w14:paraId="5A2A6918" w14:textId="34E711BF" w:rsidR="009050F8" w:rsidRPr="007244C3" w:rsidRDefault="009050F8" w:rsidP="00D830ED">
      <w:pPr>
        <w:pStyle w:val="ConsPlusNormal"/>
        <w:rPr>
          <w:highlight w:val="cyan"/>
        </w:rPr>
      </w:pPr>
    </w:p>
    <w:sectPr w:rsidR="009050F8" w:rsidRPr="007244C3">
      <w:headerReference w:type="default" r:id="rId8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C7599A" w14:textId="77777777" w:rsidR="006306AD" w:rsidRDefault="006306AD" w:rsidP="00980CA4">
      <w:r>
        <w:separator/>
      </w:r>
    </w:p>
  </w:endnote>
  <w:endnote w:type="continuationSeparator" w:id="0">
    <w:p w14:paraId="4D0CFA44" w14:textId="77777777" w:rsidR="006306AD" w:rsidRDefault="006306AD" w:rsidP="00980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CB32B1" w14:textId="77777777" w:rsidR="006306AD" w:rsidRDefault="006306AD" w:rsidP="00980CA4">
      <w:r>
        <w:separator/>
      </w:r>
    </w:p>
  </w:footnote>
  <w:footnote w:type="continuationSeparator" w:id="0">
    <w:p w14:paraId="7F0C1028" w14:textId="77777777" w:rsidR="006306AD" w:rsidRDefault="006306AD" w:rsidP="00980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504BCF" w14:textId="6409B0E7" w:rsidR="00841C05" w:rsidRDefault="00841C05" w:rsidP="00CF1081">
    <w:pPr>
      <w:pStyle w:val="a5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D3034"/>
    <w:multiLevelType w:val="hybridMultilevel"/>
    <w:tmpl w:val="D8D84EA0"/>
    <w:lvl w:ilvl="0" w:tplc="C3AAC416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474DA"/>
    <w:multiLevelType w:val="hybridMultilevel"/>
    <w:tmpl w:val="303E0890"/>
    <w:lvl w:ilvl="0" w:tplc="5DBEC9C4">
      <w:start w:val="1"/>
      <w:numFmt w:val="bullet"/>
      <w:lvlText w:val=""/>
      <w:lvlJc w:val="left"/>
      <w:pPr>
        <w:tabs>
          <w:tab w:val="num" w:pos="3070"/>
        </w:tabs>
        <w:ind w:left="2988" w:hanging="2988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1E7F41"/>
    <w:multiLevelType w:val="hybridMultilevel"/>
    <w:tmpl w:val="0FBA9A36"/>
    <w:lvl w:ilvl="0" w:tplc="FA8EAC7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7A112F6D"/>
    <w:multiLevelType w:val="hybridMultilevel"/>
    <w:tmpl w:val="135C1C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7EAE"/>
    <w:rsid w:val="000030C8"/>
    <w:rsid w:val="000036F9"/>
    <w:rsid w:val="00011897"/>
    <w:rsid w:val="00021C2F"/>
    <w:rsid w:val="00025DAD"/>
    <w:rsid w:val="000348B8"/>
    <w:rsid w:val="00042750"/>
    <w:rsid w:val="000474EE"/>
    <w:rsid w:val="00047D45"/>
    <w:rsid w:val="000504E1"/>
    <w:rsid w:val="000542F7"/>
    <w:rsid w:val="00055FC6"/>
    <w:rsid w:val="000614C1"/>
    <w:rsid w:val="000730AA"/>
    <w:rsid w:val="0008223F"/>
    <w:rsid w:val="0008576E"/>
    <w:rsid w:val="00090065"/>
    <w:rsid w:val="000926F7"/>
    <w:rsid w:val="00095E3B"/>
    <w:rsid w:val="000A01C8"/>
    <w:rsid w:val="000A167F"/>
    <w:rsid w:val="000A7B60"/>
    <w:rsid w:val="000B1F19"/>
    <w:rsid w:val="000B2386"/>
    <w:rsid w:val="000B2ED5"/>
    <w:rsid w:val="000B630D"/>
    <w:rsid w:val="000C28F7"/>
    <w:rsid w:val="000C4F59"/>
    <w:rsid w:val="000C68DB"/>
    <w:rsid w:val="000C7CD1"/>
    <w:rsid w:val="000D2DB5"/>
    <w:rsid w:val="000D4734"/>
    <w:rsid w:val="000D6CA3"/>
    <w:rsid w:val="000E245F"/>
    <w:rsid w:val="000E268B"/>
    <w:rsid w:val="000E797F"/>
    <w:rsid w:val="000F252D"/>
    <w:rsid w:val="001040EA"/>
    <w:rsid w:val="00116978"/>
    <w:rsid w:val="00120C8E"/>
    <w:rsid w:val="00121883"/>
    <w:rsid w:val="00121B7F"/>
    <w:rsid w:val="00123CC4"/>
    <w:rsid w:val="00124995"/>
    <w:rsid w:val="00126BE1"/>
    <w:rsid w:val="001277C9"/>
    <w:rsid w:val="001315B8"/>
    <w:rsid w:val="00143F8E"/>
    <w:rsid w:val="00145F0E"/>
    <w:rsid w:val="00151490"/>
    <w:rsid w:val="00156C1E"/>
    <w:rsid w:val="00157CE3"/>
    <w:rsid w:val="00157DE8"/>
    <w:rsid w:val="0017465A"/>
    <w:rsid w:val="00177F08"/>
    <w:rsid w:val="00180005"/>
    <w:rsid w:val="00180141"/>
    <w:rsid w:val="0018077F"/>
    <w:rsid w:val="00182594"/>
    <w:rsid w:val="001829E0"/>
    <w:rsid w:val="00184BDB"/>
    <w:rsid w:val="001977AF"/>
    <w:rsid w:val="001A0FD6"/>
    <w:rsid w:val="001A28E6"/>
    <w:rsid w:val="001A37BF"/>
    <w:rsid w:val="001A44C6"/>
    <w:rsid w:val="001A57D1"/>
    <w:rsid w:val="001B6547"/>
    <w:rsid w:val="001C481B"/>
    <w:rsid w:val="001C5283"/>
    <w:rsid w:val="001C52F5"/>
    <w:rsid w:val="001C68F8"/>
    <w:rsid w:val="001D0D20"/>
    <w:rsid w:val="001D158B"/>
    <w:rsid w:val="001E23A9"/>
    <w:rsid w:val="001E34AB"/>
    <w:rsid w:val="001F7217"/>
    <w:rsid w:val="00200FE4"/>
    <w:rsid w:val="00203E2C"/>
    <w:rsid w:val="0021079C"/>
    <w:rsid w:val="00215DEC"/>
    <w:rsid w:val="00217AC0"/>
    <w:rsid w:val="00221583"/>
    <w:rsid w:val="00232C41"/>
    <w:rsid w:val="002355EF"/>
    <w:rsid w:val="00237487"/>
    <w:rsid w:val="00240B4A"/>
    <w:rsid w:val="002412C6"/>
    <w:rsid w:val="00243CAB"/>
    <w:rsid w:val="002443F9"/>
    <w:rsid w:val="00245B7E"/>
    <w:rsid w:val="00246512"/>
    <w:rsid w:val="0027183C"/>
    <w:rsid w:val="00280225"/>
    <w:rsid w:val="00282016"/>
    <w:rsid w:val="002835F2"/>
    <w:rsid w:val="0028791E"/>
    <w:rsid w:val="00295EA0"/>
    <w:rsid w:val="002A2EEB"/>
    <w:rsid w:val="002A58DE"/>
    <w:rsid w:val="002A7565"/>
    <w:rsid w:val="002B2268"/>
    <w:rsid w:val="002B50DD"/>
    <w:rsid w:val="002C111D"/>
    <w:rsid w:val="002C14BA"/>
    <w:rsid w:val="002C1EC7"/>
    <w:rsid w:val="002C3587"/>
    <w:rsid w:val="002D3193"/>
    <w:rsid w:val="002E1198"/>
    <w:rsid w:val="002E3133"/>
    <w:rsid w:val="002E36BE"/>
    <w:rsid w:val="002E5141"/>
    <w:rsid w:val="002F0D28"/>
    <w:rsid w:val="002F527F"/>
    <w:rsid w:val="002F5D83"/>
    <w:rsid w:val="003027EE"/>
    <w:rsid w:val="00307566"/>
    <w:rsid w:val="00311C6F"/>
    <w:rsid w:val="00313F5F"/>
    <w:rsid w:val="00314479"/>
    <w:rsid w:val="00315867"/>
    <w:rsid w:val="00316362"/>
    <w:rsid w:val="003247FF"/>
    <w:rsid w:val="00325EB4"/>
    <w:rsid w:val="00335ABD"/>
    <w:rsid w:val="00335B4F"/>
    <w:rsid w:val="003443E3"/>
    <w:rsid w:val="00344B00"/>
    <w:rsid w:val="00344B81"/>
    <w:rsid w:val="00352FF3"/>
    <w:rsid w:val="00353255"/>
    <w:rsid w:val="00356B44"/>
    <w:rsid w:val="003579E2"/>
    <w:rsid w:val="003720A4"/>
    <w:rsid w:val="00372D98"/>
    <w:rsid w:val="003734C2"/>
    <w:rsid w:val="003748E6"/>
    <w:rsid w:val="00377571"/>
    <w:rsid w:val="00377744"/>
    <w:rsid w:val="00380141"/>
    <w:rsid w:val="00381C97"/>
    <w:rsid w:val="003830EF"/>
    <w:rsid w:val="00384FCE"/>
    <w:rsid w:val="003860C3"/>
    <w:rsid w:val="003872C8"/>
    <w:rsid w:val="00392229"/>
    <w:rsid w:val="0039388E"/>
    <w:rsid w:val="003940E7"/>
    <w:rsid w:val="003B1CB0"/>
    <w:rsid w:val="003B2874"/>
    <w:rsid w:val="003B3BAE"/>
    <w:rsid w:val="003B3BF6"/>
    <w:rsid w:val="003C1182"/>
    <w:rsid w:val="003C1BC9"/>
    <w:rsid w:val="003C364C"/>
    <w:rsid w:val="003C44E2"/>
    <w:rsid w:val="003D4426"/>
    <w:rsid w:val="003E2C8F"/>
    <w:rsid w:val="003E3F58"/>
    <w:rsid w:val="003E7E30"/>
    <w:rsid w:val="003F3164"/>
    <w:rsid w:val="00403CB3"/>
    <w:rsid w:val="00411CCA"/>
    <w:rsid w:val="00412337"/>
    <w:rsid w:val="0041798D"/>
    <w:rsid w:val="00423EFA"/>
    <w:rsid w:val="004355FF"/>
    <w:rsid w:val="00437F5D"/>
    <w:rsid w:val="0044169C"/>
    <w:rsid w:val="00454D66"/>
    <w:rsid w:val="00460413"/>
    <w:rsid w:val="00460B51"/>
    <w:rsid w:val="00460BB0"/>
    <w:rsid w:val="00464458"/>
    <w:rsid w:val="0046557E"/>
    <w:rsid w:val="00465B8D"/>
    <w:rsid w:val="00470926"/>
    <w:rsid w:val="0047124B"/>
    <w:rsid w:val="00474690"/>
    <w:rsid w:val="00477684"/>
    <w:rsid w:val="004A326C"/>
    <w:rsid w:val="004A398C"/>
    <w:rsid w:val="004A5032"/>
    <w:rsid w:val="004A7BCA"/>
    <w:rsid w:val="004B4605"/>
    <w:rsid w:val="004B4D9E"/>
    <w:rsid w:val="004C0CB3"/>
    <w:rsid w:val="004D16E0"/>
    <w:rsid w:val="004E74E5"/>
    <w:rsid w:val="004F614C"/>
    <w:rsid w:val="004F6B18"/>
    <w:rsid w:val="00503B36"/>
    <w:rsid w:val="0050547D"/>
    <w:rsid w:val="005059A7"/>
    <w:rsid w:val="00506CFD"/>
    <w:rsid w:val="00515D4D"/>
    <w:rsid w:val="00525750"/>
    <w:rsid w:val="00526949"/>
    <w:rsid w:val="0053134B"/>
    <w:rsid w:val="00535BB5"/>
    <w:rsid w:val="00536939"/>
    <w:rsid w:val="0053701F"/>
    <w:rsid w:val="005372A4"/>
    <w:rsid w:val="00543C8C"/>
    <w:rsid w:val="00544033"/>
    <w:rsid w:val="00546193"/>
    <w:rsid w:val="00547327"/>
    <w:rsid w:val="0055603C"/>
    <w:rsid w:val="00566D28"/>
    <w:rsid w:val="00571314"/>
    <w:rsid w:val="005720C4"/>
    <w:rsid w:val="00574724"/>
    <w:rsid w:val="005757DF"/>
    <w:rsid w:val="005775A7"/>
    <w:rsid w:val="005841A2"/>
    <w:rsid w:val="00584550"/>
    <w:rsid w:val="00596324"/>
    <w:rsid w:val="0059776D"/>
    <w:rsid w:val="00597953"/>
    <w:rsid w:val="005A1716"/>
    <w:rsid w:val="005B0EF5"/>
    <w:rsid w:val="005C13A3"/>
    <w:rsid w:val="005C2CDE"/>
    <w:rsid w:val="005C70B5"/>
    <w:rsid w:val="005D628D"/>
    <w:rsid w:val="005D6362"/>
    <w:rsid w:val="005D6E11"/>
    <w:rsid w:val="005E2922"/>
    <w:rsid w:val="005E3040"/>
    <w:rsid w:val="005F0537"/>
    <w:rsid w:val="005F18B4"/>
    <w:rsid w:val="005F2227"/>
    <w:rsid w:val="005F2EDE"/>
    <w:rsid w:val="005F5E11"/>
    <w:rsid w:val="0060124B"/>
    <w:rsid w:val="006137A1"/>
    <w:rsid w:val="006270DF"/>
    <w:rsid w:val="00630234"/>
    <w:rsid w:val="006306AD"/>
    <w:rsid w:val="00632E5B"/>
    <w:rsid w:val="00633A60"/>
    <w:rsid w:val="00644BE7"/>
    <w:rsid w:val="006475E2"/>
    <w:rsid w:val="00647ED8"/>
    <w:rsid w:val="0065168C"/>
    <w:rsid w:val="00661AC7"/>
    <w:rsid w:val="00666306"/>
    <w:rsid w:val="006729A7"/>
    <w:rsid w:val="00675F51"/>
    <w:rsid w:val="00682793"/>
    <w:rsid w:val="00692C64"/>
    <w:rsid w:val="006A04B9"/>
    <w:rsid w:val="006A0D8F"/>
    <w:rsid w:val="006A564C"/>
    <w:rsid w:val="006A5CE7"/>
    <w:rsid w:val="006A6F81"/>
    <w:rsid w:val="006B278C"/>
    <w:rsid w:val="006B4649"/>
    <w:rsid w:val="006B7F75"/>
    <w:rsid w:val="006C3D4D"/>
    <w:rsid w:val="006C6A8C"/>
    <w:rsid w:val="006D20CA"/>
    <w:rsid w:val="006D6ADA"/>
    <w:rsid w:val="006E0ED4"/>
    <w:rsid w:val="006E59B6"/>
    <w:rsid w:val="006E6ADA"/>
    <w:rsid w:val="006F0076"/>
    <w:rsid w:val="006F1373"/>
    <w:rsid w:val="006F40EC"/>
    <w:rsid w:val="00704516"/>
    <w:rsid w:val="00707376"/>
    <w:rsid w:val="00707E16"/>
    <w:rsid w:val="007103FC"/>
    <w:rsid w:val="00722E2F"/>
    <w:rsid w:val="007244C3"/>
    <w:rsid w:val="00725867"/>
    <w:rsid w:val="007314BC"/>
    <w:rsid w:val="007334B3"/>
    <w:rsid w:val="00742EB6"/>
    <w:rsid w:val="00743F90"/>
    <w:rsid w:val="0074520A"/>
    <w:rsid w:val="00746887"/>
    <w:rsid w:val="00746EEE"/>
    <w:rsid w:val="00750C94"/>
    <w:rsid w:val="00751900"/>
    <w:rsid w:val="00752185"/>
    <w:rsid w:val="00762982"/>
    <w:rsid w:val="00765A49"/>
    <w:rsid w:val="00772282"/>
    <w:rsid w:val="00774152"/>
    <w:rsid w:val="0077507F"/>
    <w:rsid w:val="0077572E"/>
    <w:rsid w:val="00776CF0"/>
    <w:rsid w:val="007773CE"/>
    <w:rsid w:val="00781151"/>
    <w:rsid w:val="007819FF"/>
    <w:rsid w:val="00797E00"/>
    <w:rsid w:val="007B00B1"/>
    <w:rsid w:val="007B25E7"/>
    <w:rsid w:val="007B335C"/>
    <w:rsid w:val="007B4A40"/>
    <w:rsid w:val="007B737B"/>
    <w:rsid w:val="007C0A5F"/>
    <w:rsid w:val="007C2B74"/>
    <w:rsid w:val="007D44BD"/>
    <w:rsid w:val="007E01E2"/>
    <w:rsid w:val="007E48A8"/>
    <w:rsid w:val="007E7EF7"/>
    <w:rsid w:val="007F5F3D"/>
    <w:rsid w:val="008013AF"/>
    <w:rsid w:val="00810616"/>
    <w:rsid w:val="00824C20"/>
    <w:rsid w:val="00827C2F"/>
    <w:rsid w:val="008304F8"/>
    <w:rsid w:val="00831782"/>
    <w:rsid w:val="008317DA"/>
    <w:rsid w:val="0083623B"/>
    <w:rsid w:val="00841C05"/>
    <w:rsid w:val="00845036"/>
    <w:rsid w:val="008509D6"/>
    <w:rsid w:val="00854B15"/>
    <w:rsid w:val="008609F3"/>
    <w:rsid w:val="00870DB2"/>
    <w:rsid w:val="00872E79"/>
    <w:rsid w:val="008738F6"/>
    <w:rsid w:val="008753DA"/>
    <w:rsid w:val="00875F39"/>
    <w:rsid w:val="00880553"/>
    <w:rsid w:val="00887E1F"/>
    <w:rsid w:val="008942C2"/>
    <w:rsid w:val="00894957"/>
    <w:rsid w:val="008958B7"/>
    <w:rsid w:val="008A0756"/>
    <w:rsid w:val="008A6887"/>
    <w:rsid w:val="008A6F81"/>
    <w:rsid w:val="008B456C"/>
    <w:rsid w:val="008B7BCB"/>
    <w:rsid w:val="008C63B4"/>
    <w:rsid w:val="008D4D52"/>
    <w:rsid w:val="008E0F84"/>
    <w:rsid w:val="008E264A"/>
    <w:rsid w:val="008E5658"/>
    <w:rsid w:val="008E77C8"/>
    <w:rsid w:val="009050F8"/>
    <w:rsid w:val="00911434"/>
    <w:rsid w:val="009114E7"/>
    <w:rsid w:val="0091532D"/>
    <w:rsid w:val="00917535"/>
    <w:rsid w:val="0092461E"/>
    <w:rsid w:val="009249E8"/>
    <w:rsid w:val="009303E7"/>
    <w:rsid w:val="009409A3"/>
    <w:rsid w:val="009547CE"/>
    <w:rsid w:val="00965A66"/>
    <w:rsid w:val="00967EAE"/>
    <w:rsid w:val="009736F2"/>
    <w:rsid w:val="00974CED"/>
    <w:rsid w:val="00980CA4"/>
    <w:rsid w:val="009824D7"/>
    <w:rsid w:val="0098593B"/>
    <w:rsid w:val="009869DB"/>
    <w:rsid w:val="00987805"/>
    <w:rsid w:val="009908F5"/>
    <w:rsid w:val="00994869"/>
    <w:rsid w:val="009962A5"/>
    <w:rsid w:val="009B3714"/>
    <w:rsid w:val="009B5C8A"/>
    <w:rsid w:val="009C418A"/>
    <w:rsid w:val="009C7E81"/>
    <w:rsid w:val="009E3D5D"/>
    <w:rsid w:val="009E7A4B"/>
    <w:rsid w:val="009F0568"/>
    <w:rsid w:val="009F2742"/>
    <w:rsid w:val="009F6349"/>
    <w:rsid w:val="009F657E"/>
    <w:rsid w:val="009F72CA"/>
    <w:rsid w:val="00A0229C"/>
    <w:rsid w:val="00A074AE"/>
    <w:rsid w:val="00A16D01"/>
    <w:rsid w:val="00A17977"/>
    <w:rsid w:val="00A205AC"/>
    <w:rsid w:val="00A2134B"/>
    <w:rsid w:val="00A214B3"/>
    <w:rsid w:val="00A2296B"/>
    <w:rsid w:val="00A23CE2"/>
    <w:rsid w:val="00A2507C"/>
    <w:rsid w:val="00A259A4"/>
    <w:rsid w:val="00A27C22"/>
    <w:rsid w:val="00A34F21"/>
    <w:rsid w:val="00A4213A"/>
    <w:rsid w:val="00A47574"/>
    <w:rsid w:val="00A5231C"/>
    <w:rsid w:val="00A539CE"/>
    <w:rsid w:val="00A53AA2"/>
    <w:rsid w:val="00A54A38"/>
    <w:rsid w:val="00A559E6"/>
    <w:rsid w:val="00A7150F"/>
    <w:rsid w:val="00A73690"/>
    <w:rsid w:val="00A75913"/>
    <w:rsid w:val="00A75DDB"/>
    <w:rsid w:val="00A77C4D"/>
    <w:rsid w:val="00A805E5"/>
    <w:rsid w:val="00A8277E"/>
    <w:rsid w:val="00A83A19"/>
    <w:rsid w:val="00A842BB"/>
    <w:rsid w:val="00A964AE"/>
    <w:rsid w:val="00AA1ABD"/>
    <w:rsid w:val="00AB34A7"/>
    <w:rsid w:val="00AB3F07"/>
    <w:rsid w:val="00AB50B5"/>
    <w:rsid w:val="00AC2CAE"/>
    <w:rsid w:val="00AC3942"/>
    <w:rsid w:val="00AC4D8A"/>
    <w:rsid w:val="00AC51B5"/>
    <w:rsid w:val="00AC7711"/>
    <w:rsid w:val="00AD6CCA"/>
    <w:rsid w:val="00AE16E2"/>
    <w:rsid w:val="00AE3922"/>
    <w:rsid w:val="00AE60A4"/>
    <w:rsid w:val="00AE6142"/>
    <w:rsid w:val="00AE671F"/>
    <w:rsid w:val="00AF0866"/>
    <w:rsid w:val="00AF3781"/>
    <w:rsid w:val="00AF6D99"/>
    <w:rsid w:val="00B05DE4"/>
    <w:rsid w:val="00B16402"/>
    <w:rsid w:val="00B21F15"/>
    <w:rsid w:val="00B26C65"/>
    <w:rsid w:val="00B43BC4"/>
    <w:rsid w:val="00B44972"/>
    <w:rsid w:val="00B45FF2"/>
    <w:rsid w:val="00B50442"/>
    <w:rsid w:val="00B53A58"/>
    <w:rsid w:val="00B54F6B"/>
    <w:rsid w:val="00B61EDF"/>
    <w:rsid w:val="00B6476E"/>
    <w:rsid w:val="00B6564C"/>
    <w:rsid w:val="00B739F1"/>
    <w:rsid w:val="00B75977"/>
    <w:rsid w:val="00B77AE5"/>
    <w:rsid w:val="00B91033"/>
    <w:rsid w:val="00B913D9"/>
    <w:rsid w:val="00B959B1"/>
    <w:rsid w:val="00B97E18"/>
    <w:rsid w:val="00BA0914"/>
    <w:rsid w:val="00BB0A36"/>
    <w:rsid w:val="00BB772D"/>
    <w:rsid w:val="00BC19E5"/>
    <w:rsid w:val="00BC6C0B"/>
    <w:rsid w:val="00BD032D"/>
    <w:rsid w:val="00BD6F66"/>
    <w:rsid w:val="00BE351B"/>
    <w:rsid w:val="00BE3EA9"/>
    <w:rsid w:val="00BE6486"/>
    <w:rsid w:val="00BE73C1"/>
    <w:rsid w:val="00BF3023"/>
    <w:rsid w:val="00BF4C06"/>
    <w:rsid w:val="00C04F88"/>
    <w:rsid w:val="00C10EC9"/>
    <w:rsid w:val="00C12808"/>
    <w:rsid w:val="00C14BBB"/>
    <w:rsid w:val="00C227CE"/>
    <w:rsid w:val="00C24E1A"/>
    <w:rsid w:val="00C30973"/>
    <w:rsid w:val="00C42868"/>
    <w:rsid w:val="00C43F9C"/>
    <w:rsid w:val="00C500BF"/>
    <w:rsid w:val="00C5301A"/>
    <w:rsid w:val="00C60528"/>
    <w:rsid w:val="00C60F21"/>
    <w:rsid w:val="00C61D81"/>
    <w:rsid w:val="00C61E0F"/>
    <w:rsid w:val="00C640CB"/>
    <w:rsid w:val="00C70C0B"/>
    <w:rsid w:val="00C7515D"/>
    <w:rsid w:val="00C77B76"/>
    <w:rsid w:val="00C824CC"/>
    <w:rsid w:val="00C85018"/>
    <w:rsid w:val="00C85505"/>
    <w:rsid w:val="00C870EE"/>
    <w:rsid w:val="00C940D2"/>
    <w:rsid w:val="00C96006"/>
    <w:rsid w:val="00CA6130"/>
    <w:rsid w:val="00CA702D"/>
    <w:rsid w:val="00CC369D"/>
    <w:rsid w:val="00CC73D1"/>
    <w:rsid w:val="00CD0017"/>
    <w:rsid w:val="00CD17C2"/>
    <w:rsid w:val="00CD19E2"/>
    <w:rsid w:val="00CD279E"/>
    <w:rsid w:val="00CE17E4"/>
    <w:rsid w:val="00CE192C"/>
    <w:rsid w:val="00CE5713"/>
    <w:rsid w:val="00CE64D6"/>
    <w:rsid w:val="00CF1081"/>
    <w:rsid w:val="00CF3E80"/>
    <w:rsid w:val="00D06396"/>
    <w:rsid w:val="00D10F08"/>
    <w:rsid w:val="00D14DCD"/>
    <w:rsid w:val="00D14F00"/>
    <w:rsid w:val="00D1525D"/>
    <w:rsid w:val="00D22AA2"/>
    <w:rsid w:val="00D23976"/>
    <w:rsid w:val="00D25B0D"/>
    <w:rsid w:val="00D41C1F"/>
    <w:rsid w:val="00D425A4"/>
    <w:rsid w:val="00D43CC0"/>
    <w:rsid w:val="00D440C8"/>
    <w:rsid w:val="00D4419E"/>
    <w:rsid w:val="00D44564"/>
    <w:rsid w:val="00D4493E"/>
    <w:rsid w:val="00D44D42"/>
    <w:rsid w:val="00D53367"/>
    <w:rsid w:val="00D64168"/>
    <w:rsid w:val="00D674FE"/>
    <w:rsid w:val="00D7520B"/>
    <w:rsid w:val="00D75761"/>
    <w:rsid w:val="00D76A37"/>
    <w:rsid w:val="00D80086"/>
    <w:rsid w:val="00D81528"/>
    <w:rsid w:val="00D81A8F"/>
    <w:rsid w:val="00D830ED"/>
    <w:rsid w:val="00D858B9"/>
    <w:rsid w:val="00D90E24"/>
    <w:rsid w:val="00D9372F"/>
    <w:rsid w:val="00D95C71"/>
    <w:rsid w:val="00D972CF"/>
    <w:rsid w:val="00D97FD8"/>
    <w:rsid w:val="00DA3D9F"/>
    <w:rsid w:val="00DA3EDC"/>
    <w:rsid w:val="00DB1BC0"/>
    <w:rsid w:val="00DC1B77"/>
    <w:rsid w:val="00DC2358"/>
    <w:rsid w:val="00DC4539"/>
    <w:rsid w:val="00DD4ED7"/>
    <w:rsid w:val="00DD7285"/>
    <w:rsid w:val="00DE112D"/>
    <w:rsid w:val="00DE2B1C"/>
    <w:rsid w:val="00DE40F5"/>
    <w:rsid w:val="00DF3175"/>
    <w:rsid w:val="00E00B8D"/>
    <w:rsid w:val="00E06DA1"/>
    <w:rsid w:val="00E06F6C"/>
    <w:rsid w:val="00E20797"/>
    <w:rsid w:val="00E33055"/>
    <w:rsid w:val="00E37572"/>
    <w:rsid w:val="00E43821"/>
    <w:rsid w:val="00E5439F"/>
    <w:rsid w:val="00E555C4"/>
    <w:rsid w:val="00E55A83"/>
    <w:rsid w:val="00E60634"/>
    <w:rsid w:val="00E611D5"/>
    <w:rsid w:val="00E621C4"/>
    <w:rsid w:val="00E63D13"/>
    <w:rsid w:val="00E67965"/>
    <w:rsid w:val="00E76062"/>
    <w:rsid w:val="00E82CAB"/>
    <w:rsid w:val="00E90A2B"/>
    <w:rsid w:val="00E911E2"/>
    <w:rsid w:val="00E97683"/>
    <w:rsid w:val="00EA4DD1"/>
    <w:rsid w:val="00EB1ADE"/>
    <w:rsid w:val="00EC05CC"/>
    <w:rsid w:val="00EC6E5F"/>
    <w:rsid w:val="00ED279E"/>
    <w:rsid w:val="00ED3681"/>
    <w:rsid w:val="00ED73DA"/>
    <w:rsid w:val="00EE1E5C"/>
    <w:rsid w:val="00EE6568"/>
    <w:rsid w:val="00EF50FD"/>
    <w:rsid w:val="00F02983"/>
    <w:rsid w:val="00F053F4"/>
    <w:rsid w:val="00F069F9"/>
    <w:rsid w:val="00F25C21"/>
    <w:rsid w:val="00F3102A"/>
    <w:rsid w:val="00F31474"/>
    <w:rsid w:val="00F5390C"/>
    <w:rsid w:val="00F7532E"/>
    <w:rsid w:val="00F7604A"/>
    <w:rsid w:val="00F86845"/>
    <w:rsid w:val="00F911BC"/>
    <w:rsid w:val="00F94C20"/>
    <w:rsid w:val="00FA0DB0"/>
    <w:rsid w:val="00FA1108"/>
    <w:rsid w:val="00FA4897"/>
    <w:rsid w:val="00FB6D29"/>
    <w:rsid w:val="00FC5EC8"/>
    <w:rsid w:val="00FC6DAA"/>
    <w:rsid w:val="00FD068F"/>
    <w:rsid w:val="00FD2FF1"/>
    <w:rsid w:val="00FD427B"/>
    <w:rsid w:val="00FD4732"/>
    <w:rsid w:val="00FD7E0A"/>
    <w:rsid w:val="00FE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B00A9"/>
  <w15:docId w15:val="{7722A264-7B20-4556-9FEC-84DDF3CA9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7E0A"/>
  </w:style>
  <w:style w:type="paragraph" w:styleId="1">
    <w:name w:val="heading 1"/>
    <w:basedOn w:val="a"/>
    <w:next w:val="a"/>
    <w:link w:val="10"/>
    <w:uiPriority w:val="99"/>
    <w:qFormat/>
    <w:rsid w:val="00BD6F66"/>
    <w:pPr>
      <w:widowControl w:val="0"/>
      <w:autoSpaceDE w:val="0"/>
      <w:autoSpaceDN w:val="0"/>
      <w:adjustRightInd w:val="0"/>
      <w:spacing w:before="108" w:after="108"/>
      <w:jc w:val="center"/>
      <w:outlineLvl w:val="0"/>
    </w:pPr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nsPlusNormal">
    <w:name w:val="ConsPlusNormal"/>
    <w:rsid w:val="00967EAE"/>
    <w:pPr>
      <w:widowControl w:val="0"/>
      <w:autoSpaceDE w:val="0"/>
      <w:autoSpaceDN w:val="0"/>
    </w:pPr>
    <w:rPr>
      <w:rFonts w:eastAsia="Times New Roman"/>
      <w:szCs w:val="20"/>
      <w:lang w:eastAsia="ru-RU"/>
    </w:rPr>
  </w:style>
  <w:style w:type="paragraph" w:customStyle="1" w:styleId="ConsPlusNonformat">
    <w:name w:val="ConsPlusNonformat"/>
    <w:rsid w:val="00967EAE"/>
    <w:pPr>
      <w:widowControl w:val="0"/>
      <w:autoSpaceDE w:val="0"/>
      <w:autoSpaceDN w:val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967EAE"/>
    <w:pPr>
      <w:widowControl w:val="0"/>
      <w:autoSpaceDE w:val="0"/>
      <w:autoSpaceDN w:val="0"/>
    </w:pPr>
    <w:rPr>
      <w:rFonts w:eastAsia="Times New Roman"/>
      <w:b/>
      <w:szCs w:val="20"/>
      <w:lang w:eastAsia="ru-RU"/>
    </w:rPr>
  </w:style>
  <w:style w:type="paragraph" w:customStyle="1" w:styleId="ConsPlusCell">
    <w:name w:val="ConsPlusCell"/>
    <w:rsid w:val="00967EAE"/>
    <w:pPr>
      <w:widowControl w:val="0"/>
      <w:autoSpaceDE w:val="0"/>
      <w:autoSpaceDN w:val="0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967EAE"/>
    <w:pPr>
      <w:widowControl w:val="0"/>
      <w:autoSpaceDE w:val="0"/>
      <w:autoSpaceDN w:val="0"/>
    </w:pPr>
    <w:rPr>
      <w:rFonts w:ascii="Tahoma" w:eastAsia="Times New Roman" w:hAnsi="Tahoma" w:cs="Tahoma"/>
      <w:sz w:val="20"/>
      <w:szCs w:val="20"/>
      <w:lang w:eastAsia="ru-RU"/>
    </w:rPr>
  </w:style>
  <w:style w:type="paragraph" w:styleId="a3">
    <w:name w:val="Balloon Text"/>
    <w:basedOn w:val="a"/>
    <w:link w:val="a4"/>
    <w:uiPriority w:val="99"/>
    <w:semiHidden/>
    <w:unhideWhenUsed/>
    <w:rsid w:val="00C12808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12808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980CA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980CA4"/>
  </w:style>
  <w:style w:type="paragraph" w:styleId="a7">
    <w:name w:val="footer"/>
    <w:basedOn w:val="a"/>
    <w:link w:val="a8"/>
    <w:uiPriority w:val="99"/>
    <w:unhideWhenUsed/>
    <w:rsid w:val="00980CA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980CA4"/>
  </w:style>
  <w:style w:type="table" w:customStyle="1" w:styleId="11">
    <w:name w:val="Сетка таблицы1"/>
    <w:basedOn w:val="a1"/>
    <w:next w:val="a9"/>
    <w:uiPriority w:val="39"/>
    <w:rsid w:val="001E34AB"/>
    <w:rPr>
      <w:rFonts w:asciiTheme="minorHAnsi" w:eastAsia="Calibri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9">
    <w:name w:val="Table Grid"/>
    <w:basedOn w:val="a1"/>
    <w:uiPriority w:val="59"/>
    <w:rsid w:val="001E34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F053F4"/>
    <w:pPr>
      <w:ind w:left="720"/>
      <w:contextualSpacing/>
    </w:pPr>
    <w:rPr>
      <w:rFonts w:ascii="Calibri" w:eastAsia="Times New Roman" w:hAnsi="Calibri" w:cs="Calibri"/>
      <w:sz w:val="24"/>
      <w:szCs w:val="24"/>
      <w:lang w:val="en-US" w:bidi="en-US"/>
    </w:rPr>
  </w:style>
  <w:style w:type="character" w:customStyle="1" w:styleId="ab">
    <w:name w:val="Гипертекстовая ссылка"/>
    <w:basedOn w:val="a0"/>
    <w:uiPriority w:val="99"/>
    <w:rsid w:val="00632E5B"/>
    <w:rPr>
      <w:rFonts w:cs="Times New Roman"/>
      <w:b w:val="0"/>
      <w:color w:val="106BBE"/>
    </w:rPr>
  </w:style>
  <w:style w:type="paragraph" w:styleId="ac">
    <w:name w:val="Body Text"/>
    <w:basedOn w:val="a"/>
    <w:link w:val="ad"/>
    <w:qFormat/>
    <w:rsid w:val="009050F8"/>
    <w:pPr>
      <w:spacing w:before="180" w:after="180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ad">
    <w:name w:val="Основной текст Знак"/>
    <w:basedOn w:val="a0"/>
    <w:link w:val="ac"/>
    <w:rsid w:val="009050F8"/>
    <w:rPr>
      <w:rFonts w:asciiTheme="minorHAnsi" w:hAnsiTheme="minorHAnsi" w:cstheme="minorBidi"/>
      <w:sz w:val="24"/>
      <w:szCs w:val="24"/>
      <w:lang w:val="en-US"/>
    </w:rPr>
  </w:style>
  <w:style w:type="paragraph" w:styleId="ae">
    <w:name w:val="footnote text"/>
    <w:basedOn w:val="a"/>
    <w:link w:val="af"/>
    <w:uiPriority w:val="99"/>
    <w:semiHidden/>
    <w:unhideWhenUsed/>
    <w:rsid w:val="001E23A9"/>
    <w:rPr>
      <w:rFonts w:asciiTheme="minorHAnsi" w:hAnsiTheme="minorHAnsi" w:cstheme="minorBidi"/>
      <w:sz w:val="20"/>
      <w:szCs w:val="20"/>
    </w:rPr>
  </w:style>
  <w:style w:type="character" w:customStyle="1" w:styleId="af">
    <w:name w:val="Текст сноски Знак"/>
    <w:basedOn w:val="a0"/>
    <w:link w:val="ae"/>
    <w:uiPriority w:val="99"/>
    <w:semiHidden/>
    <w:rsid w:val="001E23A9"/>
    <w:rPr>
      <w:rFonts w:asciiTheme="minorHAnsi" w:hAnsiTheme="minorHAnsi" w:cstheme="minorBidi"/>
      <w:sz w:val="20"/>
      <w:szCs w:val="20"/>
    </w:rPr>
  </w:style>
  <w:style w:type="character" w:styleId="af0">
    <w:name w:val="footnote reference"/>
    <w:basedOn w:val="a0"/>
    <w:uiPriority w:val="99"/>
    <w:semiHidden/>
    <w:unhideWhenUsed/>
    <w:rsid w:val="001E23A9"/>
    <w:rPr>
      <w:vertAlign w:val="superscript"/>
    </w:rPr>
  </w:style>
  <w:style w:type="character" w:styleId="af1">
    <w:name w:val="Hyperlink"/>
    <w:basedOn w:val="a0"/>
    <w:uiPriority w:val="99"/>
    <w:unhideWhenUsed/>
    <w:rsid w:val="0001189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011897"/>
    <w:rPr>
      <w:color w:val="605E5C"/>
      <w:shd w:val="clear" w:color="auto" w:fill="E1DFDD"/>
    </w:rPr>
  </w:style>
  <w:style w:type="paragraph" w:customStyle="1" w:styleId="FirstParagraph">
    <w:name w:val="First Paragraph"/>
    <w:basedOn w:val="ac"/>
    <w:next w:val="ac"/>
    <w:qFormat/>
    <w:rsid w:val="009F72CA"/>
  </w:style>
  <w:style w:type="table" w:customStyle="1" w:styleId="2">
    <w:name w:val="Сетка таблицы2"/>
    <w:basedOn w:val="a1"/>
    <w:next w:val="a9"/>
    <w:rsid w:val="009908F5"/>
    <w:rPr>
      <w:rFonts w:eastAsia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9"/>
    <w:rsid w:val="00BD6F66"/>
    <w:rPr>
      <w:rFonts w:ascii="Times New Roman CYR" w:eastAsia="Times New Roman" w:hAnsi="Times New Roman CYR" w:cs="Times New Roman CYR"/>
      <w:b/>
      <w:bCs/>
      <w:color w:val="26282F"/>
      <w:sz w:val="24"/>
      <w:szCs w:val="24"/>
      <w:lang w:eastAsia="ru-RU"/>
    </w:rPr>
  </w:style>
  <w:style w:type="character" w:customStyle="1" w:styleId="af2">
    <w:name w:val="Без интервала Знак"/>
    <w:link w:val="af3"/>
    <w:uiPriority w:val="99"/>
    <w:locked/>
    <w:rsid w:val="00BD6F66"/>
    <w:rPr>
      <w:rFonts w:eastAsiaTheme="minorEastAsia"/>
      <w:lang w:eastAsia="ru-RU"/>
    </w:rPr>
  </w:style>
  <w:style w:type="paragraph" w:styleId="af3">
    <w:name w:val="No Spacing"/>
    <w:link w:val="af2"/>
    <w:uiPriority w:val="99"/>
    <w:qFormat/>
    <w:rsid w:val="00BD6F66"/>
    <w:rPr>
      <w:rFonts w:eastAsiaTheme="minorEastAsia"/>
      <w:lang w:eastAsia="ru-RU"/>
    </w:rPr>
  </w:style>
  <w:style w:type="paragraph" w:styleId="af4">
    <w:name w:val="Normal (Web)"/>
    <w:basedOn w:val="a"/>
    <w:uiPriority w:val="99"/>
    <w:semiHidden/>
    <w:unhideWhenUsed/>
    <w:rsid w:val="00D14DCD"/>
    <w:pPr>
      <w:spacing w:before="100" w:beforeAutospacing="1" w:after="100" w:afterAutospacing="1"/>
    </w:pPr>
    <w:rPr>
      <w:rFonts w:eastAsiaTheme="minorEastAsia"/>
      <w:sz w:val="24"/>
      <w:szCs w:val="24"/>
      <w:lang w:eastAsia="ru-RU"/>
    </w:rPr>
  </w:style>
  <w:style w:type="paragraph" w:customStyle="1" w:styleId="af5">
    <w:name w:val="Нормальный (таблица)"/>
    <w:basedOn w:val="a"/>
    <w:next w:val="a"/>
    <w:uiPriority w:val="99"/>
    <w:rsid w:val="00D14DCD"/>
    <w:pPr>
      <w:widowControl w:val="0"/>
      <w:autoSpaceDE w:val="0"/>
      <w:autoSpaceDN w:val="0"/>
      <w:adjustRightInd w:val="0"/>
      <w:jc w:val="both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paragraph" w:customStyle="1" w:styleId="af6">
    <w:name w:val="Прижатый влево"/>
    <w:basedOn w:val="a"/>
    <w:next w:val="a"/>
    <w:uiPriority w:val="99"/>
    <w:rsid w:val="00D14DCD"/>
    <w:pPr>
      <w:widowControl w:val="0"/>
      <w:autoSpaceDE w:val="0"/>
      <w:autoSpaceDN w:val="0"/>
      <w:adjustRightInd w:val="0"/>
    </w:pPr>
    <w:rPr>
      <w:rFonts w:ascii="Times New Roman CYR" w:eastAsiaTheme="minorEastAsia" w:hAnsi="Times New Roman CYR" w:cs="Times New Roman CYR"/>
      <w:sz w:val="24"/>
      <w:szCs w:val="24"/>
      <w:lang w:eastAsia="ru-RU"/>
    </w:rPr>
  </w:style>
  <w:style w:type="character" w:customStyle="1" w:styleId="af7">
    <w:name w:val="Цветовое выделение"/>
    <w:uiPriority w:val="99"/>
    <w:rsid w:val="00D14DCD"/>
    <w:rPr>
      <w:b/>
      <w:bCs w:val="0"/>
      <w:color w:val="26282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8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86AC0-0386-46BC-9F28-55B705C44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K</Company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Гельруд Наталья Леонидовна</dc:creator>
  <cp:lastModifiedBy>Долгарева Лариса Евгеньевна</cp:lastModifiedBy>
  <cp:revision>9</cp:revision>
  <cp:lastPrinted>2022-01-31T07:52:00Z</cp:lastPrinted>
  <dcterms:created xsi:type="dcterms:W3CDTF">2022-02-03T08:48:00Z</dcterms:created>
  <dcterms:modified xsi:type="dcterms:W3CDTF">2022-02-28T03:44:00Z</dcterms:modified>
</cp:coreProperties>
</file>